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14098" w14:textId="77777777" w:rsidR="00396F98" w:rsidRDefault="00396F98" w:rsidP="00396F98"/>
    <w:tbl>
      <w:tblPr>
        <w:tblW w:w="9639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4"/>
        <w:gridCol w:w="3408"/>
        <w:gridCol w:w="1395"/>
        <w:gridCol w:w="3692"/>
      </w:tblGrid>
      <w:tr w:rsidR="000322B6" w:rsidRPr="000322B6" w14:paraId="74BC0FF7" w14:textId="77777777" w:rsidTr="00787DBA">
        <w:trPr>
          <w:trHeight w:val="397"/>
          <w:jc w:val="center"/>
        </w:trPr>
        <w:tc>
          <w:tcPr>
            <w:tcW w:w="1144" w:type="dxa"/>
            <w:tcBorders>
              <w:right w:val="single" w:sz="4" w:space="0" w:color="auto"/>
            </w:tcBorders>
            <w:vAlign w:val="center"/>
          </w:tcPr>
          <w:p w14:paraId="4E77CF99" w14:textId="77777777" w:rsidR="000322B6" w:rsidRPr="00624E98" w:rsidRDefault="000322B6" w:rsidP="000322B6">
            <w:pPr>
              <w:jc w:val="right"/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t xml:space="preserve">nome </w:t>
            </w:r>
          </w:p>
        </w:tc>
        <w:tc>
          <w:tcPr>
            <w:tcW w:w="3408" w:type="dxa"/>
            <w:tcBorders>
              <w:left w:val="single" w:sz="4" w:space="0" w:color="auto"/>
            </w:tcBorders>
            <w:vAlign w:val="center"/>
          </w:tcPr>
          <w:p w14:paraId="65640C41" w14:textId="77777777" w:rsidR="000322B6" w:rsidRPr="00624E98" w:rsidRDefault="00BC59E7" w:rsidP="00D9683D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(inserir nome completo)"/>
                  </w:textInput>
                </w:ffData>
              </w:fldChar>
            </w:r>
            <w:bookmarkStart w:id="0" w:name="Text1"/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instrText xml:space="preserve"> FORMTEXT </w:instrTex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separate"/>
            </w:r>
            <w:r w:rsidRPr="00624E98">
              <w:rPr>
                <w:rStyle w:val="Tipodeletrapredefinidodopargrafo1"/>
                <w:rFonts w:ascii="Arial Narrow" w:hAnsi="Arial Narrow" w:cs="Tahoma"/>
                <w:noProof/>
                <w:sz w:val="18"/>
                <w:szCs w:val="20"/>
                <w:lang w:val="pt-PT"/>
              </w:rPr>
              <w:t>(inserir nome completo)</w: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end"/>
            </w:r>
            <w:bookmarkEnd w:id="0"/>
          </w:p>
        </w:tc>
        <w:tc>
          <w:tcPr>
            <w:tcW w:w="1395" w:type="dxa"/>
            <w:vAlign w:val="center"/>
          </w:tcPr>
          <w:p w14:paraId="4A36F420" w14:textId="77777777" w:rsidR="000322B6" w:rsidRPr="000322B6" w:rsidRDefault="000322B6" w:rsidP="00813A98">
            <w:pPr>
              <w:pStyle w:val="Ttulo1"/>
              <w:spacing w:before="0" w:after="0"/>
              <w:jc w:val="right"/>
              <w:rPr>
                <w:rFonts w:ascii="Franklin Gothic Book" w:eastAsia="Arial Unicode MS" w:hAnsi="Franklin Gothic Book" w:cs="Tahoma"/>
                <w:b w:val="0"/>
                <w:sz w:val="18"/>
                <w:szCs w:val="18"/>
              </w:rPr>
            </w:pPr>
          </w:p>
        </w:tc>
        <w:tc>
          <w:tcPr>
            <w:tcW w:w="3692" w:type="dxa"/>
            <w:vAlign w:val="center"/>
          </w:tcPr>
          <w:p w14:paraId="394059A6" w14:textId="77777777" w:rsidR="000322B6" w:rsidRPr="000322B6" w:rsidRDefault="000322B6" w:rsidP="000322B6">
            <w:pPr>
              <w:pStyle w:val="Ttulo1"/>
              <w:spacing w:before="0" w:after="0"/>
              <w:rPr>
                <w:rFonts w:ascii="Franklin Gothic Book" w:eastAsia="Arial Unicode MS" w:hAnsi="Franklin Gothic Book" w:cs="Tahoma"/>
                <w:b w:val="0"/>
                <w:sz w:val="18"/>
                <w:szCs w:val="18"/>
              </w:rPr>
            </w:pPr>
          </w:p>
        </w:tc>
      </w:tr>
      <w:tr w:rsidR="00813A98" w:rsidRPr="00C35484" w14:paraId="48B2C053" w14:textId="77777777" w:rsidTr="00787DBA">
        <w:trPr>
          <w:trHeight w:val="397"/>
          <w:jc w:val="center"/>
        </w:trPr>
        <w:tc>
          <w:tcPr>
            <w:tcW w:w="1144" w:type="dxa"/>
            <w:tcBorders>
              <w:right w:val="single" w:sz="4" w:space="0" w:color="auto"/>
            </w:tcBorders>
            <w:vAlign w:val="center"/>
            <w:hideMark/>
          </w:tcPr>
          <w:p w14:paraId="6DBD6EB0" w14:textId="77777777" w:rsidR="00813A98" w:rsidRPr="00624E98" w:rsidRDefault="00813A98" w:rsidP="000322B6">
            <w:pPr>
              <w:jc w:val="right"/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membro</w:t>
            </w:r>
          </w:p>
        </w:tc>
        <w:tc>
          <w:tcPr>
            <w:tcW w:w="3408" w:type="dxa"/>
            <w:tcBorders>
              <w:left w:val="single" w:sz="4" w:space="0" w:color="auto"/>
            </w:tcBorders>
            <w:vAlign w:val="center"/>
          </w:tcPr>
          <w:p w14:paraId="174C4ECD" w14:textId="77777777" w:rsidR="00813A98" w:rsidRPr="00624E98" w:rsidRDefault="00BC59E7" w:rsidP="00D9683D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inserir integrado ou colaborador)"/>
                  </w:textInput>
                </w:ffData>
              </w:fldChar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instrText xml:space="preserve"> FORMTEXT </w:instrTex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separate"/>
            </w:r>
            <w:r w:rsidRPr="00624E98">
              <w:rPr>
                <w:rStyle w:val="Tipodeletrapredefinidodopargrafo1"/>
                <w:rFonts w:ascii="Arial Narrow" w:hAnsi="Arial Narrow" w:cs="Tahoma"/>
                <w:noProof/>
                <w:sz w:val="18"/>
                <w:szCs w:val="20"/>
                <w:lang w:val="pt-PT"/>
              </w:rPr>
              <w:t>(inserir integrado ou colaborador)</w: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end"/>
            </w:r>
          </w:p>
        </w:tc>
        <w:tc>
          <w:tcPr>
            <w:tcW w:w="1395" w:type="dxa"/>
            <w:vAlign w:val="center"/>
          </w:tcPr>
          <w:p w14:paraId="6577C17F" w14:textId="77777777" w:rsidR="00813A98" w:rsidRDefault="00813A98" w:rsidP="00BC59E7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  <w:tc>
          <w:tcPr>
            <w:tcW w:w="3692" w:type="dxa"/>
            <w:vAlign w:val="center"/>
          </w:tcPr>
          <w:p w14:paraId="3E4719BA" w14:textId="77777777" w:rsidR="00813A98" w:rsidRPr="00396F98" w:rsidRDefault="00813A98" w:rsidP="00813A98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</w:tr>
      <w:tr w:rsidR="00813A98" w:rsidRPr="006176BA" w14:paraId="43BF05CD" w14:textId="77777777" w:rsidTr="00787DBA">
        <w:trPr>
          <w:trHeight w:val="397"/>
          <w:jc w:val="center"/>
        </w:trPr>
        <w:tc>
          <w:tcPr>
            <w:tcW w:w="1144" w:type="dxa"/>
            <w:tcBorders>
              <w:right w:val="single" w:sz="4" w:space="0" w:color="auto"/>
            </w:tcBorders>
            <w:vAlign w:val="center"/>
            <w:hideMark/>
          </w:tcPr>
          <w:p w14:paraId="0C88FC22" w14:textId="77777777" w:rsidR="00813A98" w:rsidRPr="00624E98" w:rsidRDefault="00813A98" w:rsidP="000322B6">
            <w:pPr>
              <w:jc w:val="right"/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UID</w:t>
            </w:r>
          </w:p>
        </w:tc>
        <w:tc>
          <w:tcPr>
            <w:tcW w:w="3408" w:type="dxa"/>
            <w:tcBorders>
              <w:left w:val="single" w:sz="4" w:space="0" w:color="auto"/>
            </w:tcBorders>
            <w:vAlign w:val="center"/>
          </w:tcPr>
          <w:p w14:paraId="7E3D5EDE" w14:textId="77777777" w:rsidR="00813A98" w:rsidRPr="00624E98" w:rsidRDefault="00BC59E7" w:rsidP="00D9683D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inserir UID)"/>
                  </w:textInput>
                </w:ffData>
              </w:fldChar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instrText xml:space="preserve"> FORMTEXT </w:instrTex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separate"/>
            </w:r>
            <w:r w:rsidRPr="00624E98">
              <w:rPr>
                <w:rStyle w:val="Tipodeletrapredefinidodopargrafo1"/>
                <w:rFonts w:ascii="Arial Narrow" w:hAnsi="Arial Narrow" w:cs="Tahoma"/>
                <w:noProof/>
                <w:sz w:val="18"/>
                <w:szCs w:val="20"/>
                <w:lang w:val="pt-PT"/>
              </w:rPr>
              <w:t>(inserir UID)</w:t>
            </w:r>
            <w:r w:rsidRPr="00624E98"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end"/>
            </w:r>
          </w:p>
        </w:tc>
        <w:tc>
          <w:tcPr>
            <w:tcW w:w="1395" w:type="dxa"/>
            <w:vAlign w:val="center"/>
          </w:tcPr>
          <w:p w14:paraId="136D6589" w14:textId="77777777" w:rsidR="00813A98" w:rsidRPr="00396F98" w:rsidRDefault="00813A98" w:rsidP="00813A98">
            <w:pPr>
              <w:jc w:val="right"/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  <w:tc>
          <w:tcPr>
            <w:tcW w:w="3692" w:type="dxa"/>
            <w:vAlign w:val="center"/>
          </w:tcPr>
          <w:p w14:paraId="66DCE80C" w14:textId="77777777" w:rsidR="00813A98" w:rsidRPr="00396F98" w:rsidRDefault="00813A98" w:rsidP="00813A98">
            <w:pPr>
              <w:jc w:val="center"/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</w:tr>
      <w:tr w:rsidR="00787DBA" w:rsidRPr="006176BA" w14:paraId="33CF4FDD" w14:textId="77777777" w:rsidTr="00787DBA">
        <w:trPr>
          <w:trHeight w:val="397"/>
          <w:jc w:val="center"/>
        </w:trPr>
        <w:tc>
          <w:tcPr>
            <w:tcW w:w="1144" w:type="dxa"/>
            <w:tcBorders>
              <w:right w:val="single" w:sz="4" w:space="0" w:color="auto"/>
            </w:tcBorders>
            <w:vAlign w:val="center"/>
          </w:tcPr>
          <w:p w14:paraId="1D4104FD" w14:textId="7F06C1CC" w:rsidR="00787DBA" w:rsidRPr="00624E98" w:rsidRDefault="00787DBA" w:rsidP="000322B6">
            <w:pPr>
              <w:jc w:val="right"/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Título do artigo</w:t>
            </w:r>
          </w:p>
        </w:tc>
        <w:tc>
          <w:tcPr>
            <w:tcW w:w="3408" w:type="dxa"/>
            <w:tcBorders>
              <w:left w:val="single" w:sz="4" w:space="0" w:color="auto"/>
            </w:tcBorders>
            <w:vAlign w:val="center"/>
          </w:tcPr>
          <w:p w14:paraId="62692517" w14:textId="2C7DD823" w:rsidR="00787DBA" w:rsidRPr="00624E98" w:rsidRDefault="00787DBA" w:rsidP="00D9683D">
            <w:pP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</w:pP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inserir título do artigo)"/>
                  </w:textInput>
                </w:ffData>
              </w:fldChar>
            </w: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instrText xml:space="preserve"> FORMTEXT </w:instrText>
            </w: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</w: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separate"/>
            </w:r>
            <w:r>
              <w:rPr>
                <w:rStyle w:val="Tipodeletrapredefinidodopargrafo1"/>
                <w:rFonts w:ascii="Arial Narrow" w:hAnsi="Arial Narrow" w:cs="Tahoma"/>
                <w:noProof/>
                <w:sz w:val="18"/>
                <w:szCs w:val="20"/>
                <w:lang w:val="pt-PT"/>
              </w:rPr>
              <w:t>(inserir título do artigo)</w:t>
            </w: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fldChar w:fldCharType="end"/>
            </w:r>
          </w:p>
        </w:tc>
        <w:tc>
          <w:tcPr>
            <w:tcW w:w="1395" w:type="dxa"/>
            <w:vAlign w:val="center"/>
          </w:tcPr>
          <w:p w14:paraId="76C0D29F" w14:textId="77777777" w:rsidR="00787DBA" w:rsidRPr="00396F98" w:rsidRDefault="00787DBA" w:rsidP="00813A98">
            <w:pPr>
              <w:jc w:val="right"/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  <w:tc>
          <w:tcPr>
            <w:tcW w:w="3692" w:type="dxa"/>
            <w:vAlign w:val="center"/>
          </w:tcPr>
          <w:p w14:paraId="5E5D13D9" w14:textId="77777777" w:rsidR="00787DBA" w:rsidRPr="00396F98" w:rsidRDefault="00787DBA" w:rsidP="00813A98">
            <w:pPr>
              <w:jc w:val="center"/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</w:tr>
      <w:tr w:rsidR="00787DBA" w:rsidRPr="00D9683D" w14:paraId="10D44C92" w14:textId="77777777" w:rsidTr="00787DBA">
        <w:trPr>
          <w:trHeight w:val="287"/>
          <w:jc w:val="center"/>
        </w:trPr>
        <w:tc>
          <w:tcPr>
            <w:tcW w:w="1144" w:type="dxa"/>
            <w:tcBorders>
              <w:right w:val="single" w:sz="4" w:space="0" w:color="auto"/>
            </w:tcBorders>
            <w:vAlign w:val="center"/>
          </w:tcPr>
          <w:p w14:paraId="124E6377" w14:textId="77777777" w:rsidR="00787DBA" w:rsidRPr="00624E98" w:rsidRDefault="00787DBA" w:rsidP="00787DBA">
            <w:pPr>
              <w:jc w:val="right"/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assinatura</w:t>
            </w:r>
          </w:p>
        </w:tc>
        <w:sdt>
          <w:sdtPr>
            <w:rPr>
              <w:rFonts w:ascii="Arial Narrow" w:eastAsia="Arial Unicode MS" w:hAnsi="Arial Narrow" w:cs="Tahoma"/>
              <w:sz w:val="18"/>
              <w:szCs w:val="18"/>
              <w:lang w:val="pt-PT"/>
            </w:rPr>
            <w:id w:val="634535580"/>
            <w:showingPlcHdr/>
            <w:picture/>
          </w:sdtPr>
          <w:sdtContent>
            <w:tc>
              <w:tcPr>
                <w:tcW w:w="4803" w:type="dxa"/>
                <w:gridSpan w:val="2"/>
                <w:tcBorders>
                  <w:left w:val="single" w:sz="4" w:space="0" w:color="auto"/>
                </w:tcBorders>
                <w:vAlign w:val="center"/>
              </w:tcPr>
              <w:p w14:paraId="644A8579" w14:textId="77777777" w:rsidR="00787DBA" w:rsidRPr="00624E98" w:rsidRDefault="00787DBA" w:rsidP="00787DBA">
                <w:pPr>
                  <w:jc w:val="right"/>
                  <w:rPr>
                    <w:rFonts w:ascii="Arial Narrow" w:eastAsia="Arial Unicode MS" w:hAnsi="Arial Narrow" w:cs="Tahoma"/>
                    <w:sz w:val="18"/>
                    <w:szCs w:val="18"/>
                    <w:lang w:val="pt-PT"/>
                  </w:rPr>
                </w:pPr>
                <w:r w:rsidRPr="00624E98">
                  <w:rPr>
                    <w:rFonts w:ascii="Arial Narrow" w:eastAsia="Arial Unicode MS" w:hAnsi="Arial Narrow" w:cs="Tahoma"/>
                    <w:noProof/>
                    <w:sz w:val="18"/>
                    <w:szCs w:val="18"/>
                    <w:lang w:val="pt-PT"/>
                  </w:rPr>
                  <w:drawing>
                    <wp:inline distT="0" distB="0" distL="0" distR="0" wp14:anchorId="2DA95624" wp14:editId="18155AB3">
                      <wp:extent cx="3018790" cy="878774"/>
                      <wp:effectExtent l="0" t="0" r="0" b="0"/>
                      <wp:docPr id="3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132810" cy="9119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3692" w:type="dxa"/>
            <w:vAlign w:val="center"/>
          </w:tcPr>
          <w:p w14:paraId="7CE3DB60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3662E65F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4B565A9B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62838D86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0585E2B7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3A03B5EB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7000514A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20C2D7B1" w14:textId="77777777" w:rsidR="00787DBA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  <w:p w14:paraId="19EF6A78" w14:textId="573B80A3" w:rsidR="00787DBA" w:rsidRPr="00D9683D" w:rsidRDefault="00787DBA" w:rsidP="00787DBA">
            <w:pPr>
              <w:rPr>
                <w:rFonts w:ascii="Franklin Gothic Book" w:eastAsia="Arial Unicode MS" w:hAnsi="Franklin Gothic Book" w:cs="Tahoma"/>
                <w:sz w:val="18"/>
                <w:szCs w:val="18"/>
                <w:lang w:val="pt-PT"/>
              </w:rPr>
            </w:pPr>
          </w:p>
        </w:tc>
      </w:tr>
    </w:tbl>
    <w:p w14:paraId="0189AB6F" w14:textId="77777777" w:rsidR="00396F98" w:rsidRDefault="00396F98" w:rsidP="00396F98">
      <w:pPr>
        <w:pStyle w:val="Ttulo2"/>
        <w:spacing w:before="0" w:after="0"/>
        <w:rPr>
          <w:rFonts w:ascii="Arial Black" w:hAnsi="Arial Black" w:cs="Lucida Sans Unicode"/>
          <w:i w:val="0"/>
          <w:sz w:val="16"/>
          <w:szCs w:val="16"/>
        </w:rPr>
      </w:pPr>
    </w:p>
    <w:p w14:paraId="19827C98" w14:textId="77777777" w:rsidR="00960A1C" w:rsidRPr="00960A1C" w:rsidRDefault="00960A1C" w:rsidP="00960A1C">
      <w:pPr>
        <w:rPr>
          <w:lang w:val="pt-PT" w:eastAsia="pt-PT"/>
        </w:rPr>
      </w:pPr>
    </w:p>
    <w:p w14:paraId="3DF2A0B2" w14:textId="77777777" w:rsidR="00396F98" w:rsidRDefault="00E82CCD" w:rsidP="00396F98">
      <w:pPr>
        <w:pStyle w:val="Ttulo2"/>
        <w:pBdr>
          <w:bottom w:val="single" w:sz="4" w:space="1" w:color="auto"/>
        </w:pBdr>
        <w:spacing w:before="0" w:after="0"/>
        <w:rPr>
          <w:rFonts w:ascii="Franklin Gothic Heavy" w:hAnsi="Franklin Gothic Heavy" w:cs="Lucida Sans Unicode"/>
          <w:b w:val="0"/>
          <w:i w:val="0"/>
          <w:smallCaps/>
          <w:sz w:val="20"/>
          <w:szCs w:val="16"/>
        </w:rPr>
      </w:pPr>
      <w:r w:rsidRPr="0042189E">
        <w:rPr>
          <w:rFonts w:ascii="Franklin Gothic Heavy" w:hAnsi="Franklin Gothic Heavy" w:cs="Lucida Sans Unicode"/>
          <w:b w:val="0"/>
          <w:i w:val="0"/>
          <w:smallCaps/>
          <w:sz w:val="20"/>
          <w:szCs w:val="16"/>
        </w:rPr>
        <w:t>requisita</w:t>
      </w:r>
      <w:r w:rsidR="00396F98" w:rsidRPr="0042189E">
        <w:rPr>
          <w:rFonts w:ascii="Franklin Gothic Heavy" w:hAnsi="Franklin Gothic Heavy" w:cs="Lucida Sans Unicode"/>
          <w:b w:val="0"/>
          <w:i w:val="0"/>
          <w:smallCaps/>
          <w:sz w:val="20"/>
          <w:szCs w:val="16"/>
        </w:rPr>
        <w:t xml:space="preserve"> </w:t>
      </w:r>
      <w:r w:rsidRPr="0042189E">
        <w:rPr>
          <w:rFonts w:ascii="Franklin Gothic Heavy" w:hAnsi="Franklin Gothic Heavy" w:cs="Lucida Sans Unicode"/>
          <w:b w:val="0"/>
          <w:i w:val="0"/>
          <w:smallCaps/>
          <w:sz w:val="20"/>
          <w:szCs w:val="16"/>
        </w:rPr>
        <w:t>o serviço</w:t>
      </w:r>
    </w:p>
    <w:p w14:paraId="200BAAF7" w14:textId="77777777" w:rsidR="00257906" w:rsidRPr="00257906" w:rsidRDefault="00257906" w:rsidP="00257906">
      <w:pPr>
        <w:rPr>
          <w:lang w:val="pt-PT" w:eastAsia="pt-PT"/>
        </w:rPr>
      </w:pPr>
    </w:p>
    <w:tbl>
      <w:tblPr>
        <w:tblW w:w="963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8504"/>
      </w:tblGrid>
      <w:tr w:rsidR="00E82CCD" w:rsidRPr="000A490D" w14:paraId="6E803B84" w14:textId="77777777" w:rsidTr="00257906">
        <w:trPr>
          <w:trHeight w:val="340"/>
          <w:jc w:val="center"/>
        </w:trPr>
        <w:tc>
          <w:tcPr>
            <w:tcW w:w="1135" w:type="dxa"/>
            <w:hideMark/>
          </w:tcPr>
          <w:p w14:paraId="7AAA7CE0" w14:textId="5FB8546C" w:rsidR="00E82CCD" w:rsidRPr="00624E98" w:rsidRDefault="000312E1">
            <w:pPr>
              <w:jc w:val="center"/>
              <w:rPr>
                <w:rFonts w:ascii="Arial Narrow" w:eastAsia="Arial Unicode MS" w:hAnsi="Arial Narrow" w:cs="Arial"/>
                <w:sz w:val="18"/>
                <w:szCs w:val="18"/>
              </w:rPr>
            </w:pP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begin">
                <w:ffData>
                  <w:name w:val="Marc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Marcar1"/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instrText xml:space="preserve"> FORMCHECKBOX </w:instrText>
            </w:r>
            <w:r w:rsidR="006510CF"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</w:r>
            <w:r w:rsidR="006510CF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separate"/>
            </w: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end"/>
            </w:r>
            <w:bookmarkEnd w:id="1"/>
            <w:r w:rsidR="00257906">
              <w:rPr>
                <w:rFonts w:ascii="Arial Narrow" w:eastAsia="Arial Unicode MS" w:hAnsi="Arial Narrow" w:cs="Arial Unicode MS"/>
                <w:sz w:val="18"/>
                <w:szCs w:val="18"/>
              </w:rPr>
              <w:t xml:space="preserve"> </w:t>
            </w:r>
          </w:p>
        </w:tc>
        <w:tc>
          <w:tcPr>
            <w:tcW w:w="8504" w:type="dxa"/>
            <w:hideMark/>
          </w:tcPr>
          <w:p w14:paraId="79859196" w14:textId="77777777" w:rsidR="00E82CCD" w:rsidRPr="00624E98" w:rsidRDefault="009B078D" w:rsidP="00960A1C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t</w:t>
            </w:r>
            <w:r w:rsidR="00E82CCD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radução de artigo (o artigo</w:t>
            </w:r>
            <w:r w:rsidR="00960A1C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 xml:space="preserve"> a traduzir deverá ser enviado em anexo</w:t>
            </w:r>
            <w:r w:rsidR="00E82CCD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)</w:t>
            </w:r>
          </w:p>
          <w:p w14:paraId="142F1D35" w14:textId="77777777" w:rsidR="00C35484" w:rsidRPr="00624E98" w:rsidRDefault="00C35484" w:rsidP="00960A1C">
            <w:pPr>
              <w:rPr>
                <w:rFonts w:ascii="Arial Narrow" w:eastAsia="Arial Unicode MS" w:hAnsi="Arial Narrow" w:cs="Arial"/>
                <w:sz w:val="18"/>
                <w:szCs w:val="18"/>
                <w:lang w:val="pt-PT"/>
              </w:rPr>
            </w:pPr>
          </w:p>
        </w:tc>
      </w:tr>
      <w:tr w:rsidR="00E82CCD" w:rsidRPr="000A490D" w14:paraId="2667810B" w14:textId="77777777" w:rsidTr="00257906">
        <w:trPr>
          <w:trHeight w:val="340"/>
          <w:jc w:val="center"/>
        </w:trPr>
        <w:tc>
          <w:tcPr>
            <w:tcW w:w="1135" w:type="dxa"/>
            <w:hideMark/>
          </w:tcPr>
          <w:p w14:paraId="487818CF" w14:textId="5666B76E" w:rsidR="00E82CCD" w:rsidRPr="00624E98" w:rsidRDefault="000312E1">
            <w:pPr>
              <w:jc w:val="center"/>
              <w:rPr>
                <w:rFonts w:ascii="Arial Narrow" w:eastAsia="Arial Unicode MS" w:hAnsi="Arial Narrow" w:cs="Arial"/>
                <w:sz w:val="18"/>
                <w:szCs w:val="18"/>
              </w:rPr>
            </w:pP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begin">
                <w:ffData>
                  <w:name w:val="Marc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instrText xml:space="preserve"> FORMCHECKBOX </w:instrText>
            </w:r>
            <w:r w:rsidR="006510CF"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</w:r>
            <w:r w:rsidR="006510CF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separate"/>
            </w: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end"/>
            </w:r>
          </w:p>
        </w:tc>
        <w:tc>
          <w:tcPr>
            <w:tcW w:w="8504" w:type="dxa"/>
            <w:hideMark/>
          </w:tcPr>
          <w:p w14:paraId="425C9FBB" w14:textId="77777777" w:rsidR="00E82CCD" w:rsidRPr="00624E98" w:rsidRDefault="009B078D" w:rsidP="00960A1C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r</w:t>
            </w:r>
            <w:r w:rsidR="00E82CCD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evisão de artigo (o artigo</w:t>
            </w: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 xml:space="preserve"> a rever e a versão portuguesa do mesmo, caso exista</w:t>
            </w:r>
            <w:r w:rsidR="00960A1C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, deverão ser enviados em anexo</w:t>
            </w:r>
            <w:r w:rsidR="00E82CCD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)</w:t>
            </w:r>
          </w:p>
          <w:p w14:paraId="76689D4D" w14:textId="77777777" w:rsidR="00C35484" w:rsidRPr="00624E98" w:rsidRDefault="00C35484" w:rsidP="00960A1C">
            <w:pPr>
              <w:rPr>
                <w:rFonts w:ascii="Arial Narrow" w:eastAsia="Arial Unicode MS" w:hAnsi="Arial Narrow" w:cs="Arial"/>
                <w:sz w:val="18"/>
                <w:szCs w:val="18"/>
                <w:lang w:val="pt-PT"/>
              </w:rPr>
            </w:pPr>
          </w:p>
        </w:tc>
      </w:tr>
      <w:tr w:rsidR="00E82CCD" w:rsidRPr="000A490D" w14:paraId="3B67DC4D" w14:textId="77777777" w:rsidTr="00257906">
        <w:trPr>
          <w:trHeight w:val="340"/>
          <w:jc w:val="center"/>
        </w:trPr>
        <w:tc>
          <w:tcPr>
            <w:tcW w:w="1135" w:type="dxa"/>
            <w:hideMark/>
          </w:tcPr>
          <w:p w14:paraId="6BCE5664" w14:textId="222E1D59" w:rsidR="00E82CCD" w:rsidRPr="00624E98" w:rsidRDefault="000312E1">
            <w:pPr>
              <w:jc w:val="center"/>
              <w:rPr>
                <w:rFonts w:ascii="Arial Narrow" w:eastAsia="Arial Unicode MS" w:hAnsi="Arial Narrow" w:cs="Arial"/>
                <w:sz w:val="18"/>
                <w:szCs w:val="18"/>
              </w:rPr>
            </w:pP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begin">
                <w:ffData>
                  <w:name w:val="Marc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instrText xml:space="preserve"> FORMCHECKBOX </w:instrText>
            </w:r>
            <w:r w:rsidR="006510CF"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</w:r>
            <w:r w:rsidR="006510CF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separate"/>
            </w:r>
            <w:r w:rsidRPr="00624E98">
              <w:rPr>
                <w:rFonts w:ascii="Arial Narrow" w:eastAsia="Arial Unicode MS" w:hAnsi="Arial Narrow" w:cs="Arial Unicode MS"/>
                <w:sz w:val="18"/>
                <w:szCs w:val="18"/>
              </w:rPr>
              <w:fldChar w:fldCharType="end"/>
            </w:r>
          </w:p>
        </w:tc>
        <w:tc>
          <w:tcPr>
            <w:tcW w:w="8504" w:type="dxa"/>
            <w:hideMark/>
          </w:tcPr>
          <w:p w14:paraId="3B367437" w14:textId="77777777" w:rsidR="00EA3768" w:rsidRDefault="009B078D" w:rsidP="00257906">
            <w:pPr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</w:pP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submissão de artigo (o artigo e os dados para pagamento</w:t>
            </w:r>
            <w:r w:rsidR="00960A1C"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 xml:space="preserve"> deverão ser enviados em anexo</w:t>
            </w:r>
            <w:r w:rsidRPr="00624E98">
              <w:rPr>
                <w:rFonts w:ascii="Arial Narrow" w:eastAsia="Arial Unicode MS" w:hAnsi="Arial Narrow" w:cs="Tahoma"/>
                <w:sz w:val="18"/>
                <w:szCs w:val="18"/>
                <w:lang w:val="pt-PT"/>
              </w:rPr>
              <w:t>)</w:t>
            </w:r>
          </w:p>
          <w:p w14:paraId="65D51A89" w14:textId="1F53E4D9" w:rsidR="00B35608" w:rsidRPr="00624E98" w:rsidRDefault="00B35608" w:rsidP="00257906">
            <w:pPr>
              <w:rPr>
                <w:rFonts w:ascii="Arial Narrow" w:eastAsia="Arial Unicode MS" w:hAnsi="Arial Narrow" w:cs="Arial"/>
                <w:sz w:val="18"/>
                <w:szCs w:val="18"/>
                <w:lang w:val="pt-PT"/>
              </w:rPr>
            </w:pPr>
            <w:r>
              <w:rPr>
                <w:rStyle w:val="Tipodeletrapredefinidodopargrafo1"/>
                <w:rFonts w:ascii="Arial Narrow" w:hAnsi="Arial Narrow" w:cs="Tahoma"/>
                <w:sz w:val="18"/>
                <w:szCs w:val="20"/>
                <w:lang w:val="pt-PT"/>
              </w:rPr>
              <w:t xml:space="preserve">       </w:t>
            </w:r>
          </w:p>
        </w:tc>
      </w:tr>
    </w:tbl>
    <w:p w14:paraId="1A7B4A58" w14:textId="77777777" w:rsidR="00DE317D" w:rsidRPr="00624E98" w:rsidRDefault="00DE317D" w:rsidP="00396F98">
      <w:pPr>
        <w:rPr>
          <w:rFonts w:ascii="Arial Narrow" w:eastAsia="Arial Unicode MS" w:hAnsi="Arial Narrow" w:cs="Arial Unicode MS"/>
          <w:b/>
          <w:bCs/>
          <w:sz w:val="18"/>
          <w:szCs w:val="18"/>
          <w:lang w:val="pt-PT"/>
        </w:rPr>
      </w:pPr>
    </w:p>
    <w:p w14:paraId="77A9D7AB" w14:textId="77777777" w:rsidR="00B35608" w:rsidRDefault="00B35608" w:rsidP="00EA3768">
      <w:pPr>
        <w:jc w:val="center"/>
        <w:rPr>
          <w:rFonts w:ascii="Arial Narrow" w:eastAsia="Arial Unicode MS" w:hAnsi="Arial Narrow" w:cs="Tahoma"/>
          <w:sz w:val="18"/>
          <w:szCs w:val="18"/>
          <w:lang w:val="pt-PT"/>
        </w:rPr>
      </w:pPr>
    </w:p>
    <w:p w14:paraId="70F6DEF0" w14:textId="77777777" w:rsidR="00B35608" w:rsidRDefault="00B35608" w:rsidP="00EA3768">
      <w:pPr>
        <w:jc w:val="center"/>
        <w:rPr>
          <w:rFonts w:ascii="Arial Narrow" w:eastAsia="Arial Unicode MS" w:hAnsi="Arial Narrow" w:cs="Tahoma"/>
          <w:sz w:val="18"/>
          <w:szCs w:val="18"/>
          <w:lang w:val="pt-PT"/>
        </w:rPr>
      </w:pPr>
    </w:p>
    <w:p w14:paraId="281FA3D7" w14:textId="3575B56F" w:rsidR="00787DBA" w:rsidRDefault="00787DBA" w:rsidP="00787DBA">
      <w:pPr>
        <w:pStyle w:val="Ttulo2"/>
        <w:pBdr>
          <w:bottom w:val="single" w:sz="4" w:space="1" w:color="auto"/>
        </w:pBdr>
        <w:spacing w:before="0" w:after="0"/>
        <w:jc w:val="center"/>
        <w:rPr>
          <w:rFonts w:ascii="Franklin Gothic Heavy" w:hAnsi="Franklin Gothic Heavy" w:cs="Lucida Sans Unicode"/>
          <w:b w:val="0"/>
          <w:i w:val="0"/>
          <w:smallCaps/>
          <w:sz w:val="20"/>
          <w:szCs w:val="16"/>
        </w:rPr>
      </w:pPr>
    </w:p>
    <w:p w14:paraId="06DFD9AE" w14:textId="4105330B" w:rsidR="00DE317D" w:rsidRPr="00787DBA" w:rsidRDefault="00EA3768" w:rsidP="00787DBA">
      <w:pPr>
        <w:jc w:val="center"/>
        <w:rPr>
          <w:rFonts w:ascii="Arial Narrow" w:eastAsia="Arial Unicode MS" w:hAnsi="Arial Narrow" w:cs="Tahoma"/>
          <w:sz w:val="20"/>
          <w:szCs w:val="20"/>
          <w:lang w:val="pt-PT"/>
        </w:rPr>
      </w:pPr>
      <w:r w:rsidRPr="00787DBA">
        <w:rPr>
          <w:rFonts w:ascii="Arial Narrow" w:eastAsia="Arial Unicode MS" w:hAnsi="Arial Narrow" w:cs="Tahoma"/>
          <w:sz w:val="20"/>
          <w:szCs w:val="20"/>
          <w:lang w:val="pt-PT"/>
        </w:rPr>
        <w:t>O requerente obriga-se a apresentar, após publicação, o DOI do artigo traduzido ou submetido.</w:t>
      </w:r>
    </w:p>
    <w:p w14:paraId="59CF57BC" w14:textId="1A84BCBA" w:rsidR="00B35608" w:rsidRPr="00787DBA" w:rsidRDefault="00B35608" w:rsidP="00787DBA">
      <w:pPr>
        <w:jc w:val="center"/>
        <w:rPr>
          <w:rFonts w:ascii="Arial Narrow" w:eastAsia="Arial Unicode MS" w:hAnsi="Arial Narrow" w:cs="Tahoma"/>
          <w:sz w:val="20"/>
          <w:szCs w:val="20"/>
          <w:lang w:val="pt-PT"/>
        </w:rPr>
      </w:pPr>
      <w:r w:rsidRPr="00787DBA">
        <w:rPr>
          <w:rFonts w:ascii="Arial Narrow" w:eastAsia="Arial Unicode MS" w:hAnsi="Arial Narrow" w:cs="Tahoma"/>
          <w:sz w:val="20"/>
          <w:szCs w:val="20"/>
          <w:lang w:val="pt-PT"/>
        </w:rPr>
        <w:t>O</w:t>
      </w:r>
      <w:r w:rsidRPr="00787DBA">
        <w:rPr>
          <w:rFonts w:ascii="Arial Narrow" w:eastAsia="Arial Unicode MS" w:hAnsi="Arial Narrow" w:cs="Tahoma"/>
          <w:sz w:val="20"/>
          <w:szCs w:val="20"/>
          <w:lang w:val="pt-PT"/>
        </w:rPr>
        <w:t xml:space="preserve"> não cumprimento </w:t>
      </w:r>
      <w:r w:rsidRPr="00787DBA">
        <w:rPr>
          <w:rFonts w:ascii="Arial Narrow" w:eastAsia="Arial Unicode MS" w:hAnsi="Arial Narrow" w:cs="Tahoma"/>
          <w:sz w:val="20"/>
          <w:szCs w:val="20"/>
          <w:lang w:val="pt-PT"/>
        </w:rPr>
        <w:t xml:space="preserve">das </w:t>
      </w:r>
      <w:hyperlink r:id="rId9" w:history="1">
        <w:r w:rsidR="00CF00A5" w:rsidRPr="00CF00A5">
          <w:rPr>
            <w:rFonts w:ascii="Arial Narrow" w:eastAsia="Arial Unicode MS" w:hAnsi="Arial Narrow" w:cs="Tahoma"/>
            <w:color w:val="0062AC"/>
            <w:sz w:val="20"/>
            <w:szCs w:val="20"/>
            <w:u w:val="single"/>
            <w:lang w:val="pt-PT"/>
          </w:rPr>
          <w:t>Normas de Informação e Publicitaç</w:t>
        </w:r>
        <w:r w:rsidR="00CF00A5" w:rsidRPr="00CF00A5">
          <w:rPr>
            <w:rFonts w:ascii="Arial Narrow" w:eastAsia="Arial Unicode MS" w:hAnsi="Arial Narrow" w:cs="Tahoma"/>
            <w:color w:val="0062AC"/>
            <w:sz w:val="20"/>
            <w:szCs w:val="20"/>
            <w:u w:val="single"/>
            <w:lang w:val="pt-PT"/>
          </w:rPr>
          <w:t>ã</w:t>
        </w:r>
        <w:r w:rsidR="00CF00A5" w:rsidRPr="00CF00A5">
          <w:rPr>
            <w:rFonts w:ascii="Arial Narrow" w:eastAsia="Arial Unicode MS" w:hAnsi="Arial Narrow" w:cs="Tahoma"/>
            <w:color w:val="0062AC"/>
            <w:sz w:val="20"/>
            <w:szCs w:val="20"/>
            <w:u w:val="single"/>
            <w:lang w:val="pt-PT"/>
          </w:rPr>
          <w:t>o de Apoios para Beneficiários</w:t>
        </w:r>
      </w:hyperlink>
      <w:r w:rsidRPr="00787DBA">
        <w:rPr>
          <w:rFonts w:ascii="Arial Narrow" w:eastAsia="Arial Unicode MS" w:hAnsi="Arial Narrow" w:cs="Tahoma"/>
          <w:sz w:val="20"/>
          <w:szCs w:val="20"/>
          <w:lang w:val="pt-PT"/>
        </w:rPr>
        <w:t xml:space="preserve"> implica a restituição do apoio concedido.</w:t>
      </w:r>
    </w:p>
    <w:p w14:paraId="54AE952B" w14:textId="77777777" w:rsidR="00EA3768" w:rsidRPr="00EA3768" w:rsidRDefault="00EA3768" w:rsidP="00396F98">
      <w:pPr>
        <w:rPr>
          <w:rFonts w:ascii="Franklin Gothic Book" w:eastAsia="Arial Unicode MS" w:hAnsi="Franklin Gothic Book" w:cs="Tahoma"/>
          <w:sz w:val="20"/>
          <w:szCs w:val="20"/>
          <w:lang w:val="pt-PT"/>
        </w:rPr>
      </w:pPr>
    </w:p>
    <w:p w14:paraId="489D6BDC" w14:textId="77777777" w:rsidR="001F7495" w:rsidRPr="00255A01" w:rsidRDefault="001F7495" w:rsidP="00396F98">
      <w:pPr>
        <w:tabs>
          <w:tab w:val="left" w:pos="6435"/>
        </w:tabs>
        <w:rPr>
          <w:rFonts w:ascii="Franklin Gothic Book" w:hAnsi="Franklin Gothic Book" w:cs="Arial"/>
          <w:sz w:val="16"/>
          <w:szCs w:val="16"/>
          <w:lang w:val="pt-PT"/>
        </w:rPr>
      </w:pPr>
    </w:p>
    <w:sectPr w:rsidR="001F7495" w:rsidRPr="00255A01" w:rsidSect="0042189E">
      <w:headerReference w:type="even" r:id="rId10"/>
      <w:headerReference w:type="default" r:id="rId11"/>
      <w:footerReference w:type="even" r:id="rId12"/>
      <w:footerReference w:type="default" r:id="rId13"/>
      <w:pgSz w:w="11907" w:h="16840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24AC8" w14:textId="77777777" w:rsidR="00C85A4B" w:rsidRDefault="00C85A4B">
      <w:r>
        <w:separator/>
      </w:r>
    </w:p>
  </w:endnote>
  <w:endnote w:type="continuationSeparator" w:id="0">
    <w:p w14:paraId="049BDD69" w14:textId="77777777" w:rsidR="00C85A4B" w:rsidRDefault="00C85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F0E6" w14:textId="77777777" w:rsidR="00396F98" w:rsidRPr="000765E3" w:rsidRDefault="00396F98">
    <w:pPr>
      <w:pStyle w:val="Rodap"/>
      <w:rPr>
        <w:rFonts w:ascii="Franklin Gothic Book" w:eastAsia="Arial Unicode MS" w:hAnsi="Franklin Gothic Book" w:cs="Arial Unicode MS"/>
        <w:sz w:val="18"/>
        <w:szCs w:val="18"/>
        <w:lang w:val="pt-PT"/>
      </w:rPr>
    </w:pPr>
    <w:r w:rsidRPr="000765E3">
      <w:rPr>
        <w:rFonts w:ascii="Franklin Gothic Book" w:eastAsia="Arial Unicode MS" w:hAnsi="Franklin Gothic Book" w:cs="Arial Unicode MS"/>
        <w:sz w:val="18"/>
        <w:szCs w:val="18"/>
        <w:lang w:val="pt-PT"/>
      </w:rPr>
      <w:t>(</w:t>
    </w:r>
    <w:r>
      <w:rPr>
        <w:rFonts w:ascii="Franklin Gothic Book" w:eastAsia="Arial Unicode MS" w:hAnsi="Franklin Gothic Book" w:cs="Arial Unicode MS"/>
        <w:sz w:val="18"/>
        <w:szCs w:val="18"/>
        <w:lang w:val="pt-PT"/>
      </w:rPr>
      <w:t>**</w:t>
    </w:r>
    <w:r w:rsidRPr="000765E3">
      <w:rPr>
        <w:rFonts w:ascii="Franklin Gothic Book" w:eastAsia="Arial Unicode MS" w:hAnsi="Franklin Gothic Book" w:cs="Arial Unicode MS"/>
        <w:sz w:val="18"/>
        <w:szCs w:val="18"/>
        <w:lang w:val="pt-PT"/>
      </w:rPr>
      <w:t>) por delegação de competências do Conselho de Gestã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46AC6" w14:textId="77777777" w:rsidR="00396F98" w:rsidRPr="00DE317D" w:rsidRDefault="00396F98" w:rsidP="00DE317D">
    <w:pPr>
      <w:tabs>
        <w:tab w:val="left" w:pos="7800"/>
      </w:tabs>
      <w:jc w:val="both"/>
      <w:rPr>
        <w:rFonts w:ascii="Franklin Gothic Book" w:eastAsia="Arial Unicode MS" w:hAnsi="Franklin Gothic Book" w:cs="Arial"/>
        <w:sz w:val="16"/>
        <w:szCs w:val="16"/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AFF6C" w14:textId="77777777" w:rsidR="00C85A4B" w:rsidRDefault="00C85A4B">
      <w:r>
        <w:separator/>
      </w:r>
    </w:p>
  </w:footnote>
  <w:footnote w:type="continuationSeparator" w:id="0">
    <w:p w14:paraId="35259718" w14:textId="77777777" w:rsidR="00C85A4B" w:rsidRDefault="00C85A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jc w:val="center"/>
      <w:tblLook w:val="04A0" w:firstRow="1" w:lastRow="0" w:firstColumn="1" w:lastColumn="0" w:noHBand="0" w:noVBand="1"/>
    </w:tblPr>
    <w:tblGrid>
      <w:gridCol w:w="3829"/>
      <w:gridCol w:w="4812"/>
      <w:gridCol w:w="1565"/>
    </w:tblGrid>
    <w:tr w:rsidR="00396F98" w:rsidRPr="00212010" w14:paraId="2BD515B4" w14:textId="77777777" w:rsidTr="009D1A7B">
      <w:trPr>
        <w:jc w:val="center"/>
      </w:trPr>
      <w:tc>
        <w:tcPr>
          <w:tcW w:w="3829" w:type="dxa"/>
          <w:vAlign w:val="center"/>
        </w:tcPr>
        <w:p w14:paraId="5A588465" w14:textId="77777777" w:rsidR="00396F98" w:rsidRPr="009D1A7B" w:rsidRDefault="00396F98" w:rsidP="000765E3">
          <w:pPr>
            <w:rPr>
              <w:rFonts w:ascii="Calibri" w:hAnsi="Calibri" w:cs="Lucida Sans Unicode"/>
              <w:b/>
              <w:noProof/>
              <w:sz w:val="22"/>
              <w:szCs w:val="22"/>
            </w:rPr>
          </w:pPr>
          <w:r>
            <w:rPr>
              <w:rFonts w:ascii="Calibri" w:hAnsi="Calibri" w:cs="Lucida Sans Unicode"/>
              <w:b/>
              <w:noProof/>
              <w:sz w:val="22"/>
              <w:szCs w:val="22"/>
              <w:lang w:val="pt-PT" w:eastAsia="pt-PT"/>
            </w:rPr>
            <w:drawing>
              <wp:inline distT="0" distB="0" distL="0" distR="0" wp14:anchorId="49BB63F8" wp14:editId="34F70EF1">
                <wp:extent cx="526415" cy="577850"/>
                <wp:effectExtent l="19050" t="0" r="6985" b="0"/>
                <wp:docPr id="5" name="Picture 29" descr="ispv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9" descr="ispv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6415" cy="57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 w:rsidRPr="009D1A7B">
            <w:rPr>
              <w:rFonts w:ascii="Calibri" w:hAnsi="Calibri" w:cs="Lucida Sans Unicode"/>
              <w:b/>
              <w:noProof/>
              <w:sz w:val="22"/>
              <w:szCs w:val="22"/>
            </w:rPr>
            <w:t xml:space="preserve">          </w:t>
          </w:r>
          <w:r w:rsidRPr="009D1A7B">
            <w:rPr>
              <w:rFonts w:ascii="Calibri" w:hAnsi="Calibri" w:cs="Lucida Sans Unicode"/>
              <w:b/>
              <w:noProof/>
              <w:sz w:val="22"/>
              <w:szCs w:val="22"/>
              <w:lang w:val="pt-PT" w:eastAsia="pt-PT"/>
            </w:rPr>
            <w:drawing>
              <wp:inline distT="0" distB="0" distL="0" distR="0" wp14:anchorId="0504F1F8" wp14:editId="29C37656">
                <wp:extent cx="1206036" cy="579600"/>
                <wp:effectExtent l="19050" t="0" r="0" b="0"/>
                <wp:docPr id="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98" name="Picture 4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6036" cy="57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2" w:type="dxa"/>
          <w:vAlign w:val="center"/>
        </w:tcPr>
        <w:p w14:paraId="10DC0849" w14:textId="77777777" w:rsidR="001F7495" w:rsidRDefault="001F7495" w:rsidP="001F7495">
          <w:pPr>
            <w:jc w:val="center"/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</w:pPr>
          <w:r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  <w:t>requisição</w:t>
          </w:r>
          <w:r w:rsidRPr="000765E3"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  <w:t xml:space="preserve"> de </w:t>
          </w:r>
          <w:r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  <w:t xml:space="preserve">serviços </w:t>
          </w:r>
        </w:p>
        <w:p w14:paraId="64369A14" w14:textId="77777777" w:rsidR="001F7495" w:rsidRPr="000765E3" w:rsidRDefault="001F7495" w:rsidP="001F7495">
          <w:pPr>
            <w:jc w:val="center"/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</w:pPr>
          <w:r>
            <w:rPr>
              <w:rFonts w:ascii="Arial Black" w:eastAsia="Arial Unicode MS" w:hAnsi="Arial Black" w:cs="Arial Unicode MS"/>
              <w:b/>
              <w:sz w:val="16"/>
              <w:szCs w:val="16"/>
              <w:lang w:val="pt-PT"/>
            </w:rPr>
            <w:t>tradução/revisão/submissão</w:t>
          </w:r>
        </w:p>
        <w:p w14:paraId="1DC1EEFF" w14:textId="77777777" w:rsidR="00396F98" w:rsidRPr="009D1A7B" w:rsidRDefault="001F7495" w:rsidP="001F7495">
          <w:pPr>
            <w:jc w:val="center"/>
            <w:rPr>
              <w:rFonts w:ascii="Arial Rounded MT Bold" w:eastAsia="Arial Unicode MS" w:hAnsi="Arial Rounded MT Bold" w:cs="Arial Unicode MS"/>
              <w:sz w:val="12"/>
              <w:szCs w:val="12"/>
              <w:lang w:val="pt-PT"/>
            </w:rPr>
          </w:pP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im</w:t>
          </w:r>
          <w:r w:rsidRPr="000765E3">
            <w:rPr>
              <w:rFonts w:ascii="Arial Black" w:eastAsia="Arial Unicode MS" w:hAnsi="Arial Black" w:cs="Arial Unicode MS"/>
              <w:b/>
              <w:sz w:val="14"/>
              <w:szCs w:val="14"/>
              <w:lang w:val="pt-PT"/>
            </w:rPr>
            <w:t>q</w:t>
          </w: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*ui.0</w:t>
          </w:r>
          <w:r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5</w:t>
          </w: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 xml:space="preserve"> V0</w:t>
          </w:r>
          <w:r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0</w:t>
          </w: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 xml:space="preserve"> </w:t>
          </w:r>
          <w:r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31</w:t>
          </w: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/0</w:t>
          </w:r>
          <w:r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3</w:t>
          </w:r>
          <w:r w:rsidRPr="000765E3">
            <w:rPr>
              <w:rFonts w:ascii="Franklin Gothic Book" w:eastAsia="Arial Unicode MS" w:hAnsi="Franklin Gothic Book" w:cs="Arial Unicode MS"/>
              <w:sz w:val="14"/>
              <w:szCs w:val="14"/>
              <w:lang w:val="pt-PT"/>
            </w:rPr>
            <w:t>/2016</w:t>
          </w:r>
        </w:p>
      </w:tc>
      <w:tc>
        <w:tcPr>
          <w:tcW w:w="1565" w:type="dxa"/>
          <w:vAlign w:val="center"/>
        </w:tcPr>
        <w:sdt>
          <w:sdtPr>
            <w:rPr>
              <w:rFonts w:ascii="Arial Rounded MT Bold" w:eastAsia="Arial Unicode MS" w:hAnsi="Arial Rounded MT Bold" w:cs="Arial Unicode MS"/>
              <w:sz w:val="12"/>
              <w:szCs w:val="12"/>
            </w:rPr>
            <w:id w:val="29480242"/>
            <w:docPartObj>
              <w:docPartGallery w:val="Page Numbers (Top of Page)"/>
              <w:docPartUnique/>
            </w:docPartObj>
          </w:sdtPr>
          <w:sdtEndPr/>
          <w:sdtContent>
            <w:p w14:paraId="33FA7E89" w14:textId="77777777" w:rsidR="00396F98" w:rsidRPr="00395F1D" w:rsidRDefault="00FA4918" w:rsidP="000765E3">
              <w:pPr>
                <w:pStyle w:val="Cabealho"/>
                <w:jc w:val="right"/>
                <w:rPr>
                  <w:rFonts w:ascii="Arial Rounded MT Bold" w:eastAsia="Arial Unicode MS" w:hAnsi="Arial Rounded MT Bold" w:cs="Arial Unicode MS"/>
                  <w:sz w:val="12"/>
                  <w:szCs w:val="12"/>
                </w:rPr>
              </w:pP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begin"/>
              </w:r>
              <w:r w:rsidR="00396F98"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instrText xml:space="preserve"> PAGE </w:instrText>
              </w: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separate"/>
              </w:r>
              <w:r w:rsidR="001F7495">
                <w:rPr>
                  <w:rFonts w:ascii="Arial Rounded MT Bold" w:eastAsia="Arial Unicode MS" w:hAnsi="Arial Rounded MT Bold" w:cs="Arial Unicode MS"/>
                  <w:b/>
                  <w:noProof/>
                  <w:sz w:val="12"/>
                  <w:szCs w:val="12"/>
                </w:rPr>
                <w:t>2</w:t>
              </w: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end"/>
              </w:r>
              <w:r w:rsidR="00396F98" w:rsidRPr="009D1A7B">
                <w:rPr>
                  <w:rFonts w:ascii="Arial Rounded MT Bold" w:eastAsia="Arial Unicode MS" w:hAnsi="Arial Rounded MT Bold" w:cs="Arial Unicode MS"/>
                  <w:sz w:val="12"/>
                  <w:szCs w:val="12"/>
                </w:rPr>
                <w:t>/</w:t>
              </w: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begin"/>
              </w:r>
              <w:r w:rsidR="00396F98"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instrText xml:space="preserve"> NUMPAGES  </w:instrText>
              </w: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separate"/>
              </w:r>
              <w:r w:rsidR="00D9683D">
                <w:rPr>
                  <w:rFonts w:ascii="Arial Rounded MT Bold" w:eastAsia="Arial Unicode MS" w:hAnsi="Arial Rounded MT Bold" w:cs="Arial Unicode MS"/>
                  <w:b/>
                  <w:noProof/>
                  <w:sz w:val="12"/>
                  <w:szCs w:val="12"/>
                </w:rPr>
                <w:t>1</w:t>
              </w:r>
              <w:r w:rsidRPr="009D1A7B">
                <w:rPr>
                  <w:rFonts w:ascii="Arial Rounded MT Bold" w:eastAsia="Arial Unicode MS" w:hAnsi="Arial Rounded MT Bold" w:cs="Arial Unicode MS"/>
                  <w:b/>
                  <w:sz w:val="12"/>
                  <w:szCs w:val="12"/>
                </w:rPr>
                <w:fldChar w:fldCharType="end"/>
              </w:r>
            </w:p>
          </w:sdtContent>
        </w:sdt>
      </w:tc>
    </w:tr>
    <w:tr w:rsidR="00396F98" w:rsidRPr="00212010" w14:paraId="5DA057DE" w14:textId="77777777" w:rsidTr="009D1A7B">
      <w:trPr>
        <w:jc w:val="center"/>
      </w:trPr>
      <w:tc>
        <w:tcPr>
          <w:tcW w:w="3829" w:type="dxa"/>
          <w:vAlign w:val="center"/>
        </w:tcPr>
        <w:p w14:paraId="28AE5C41" w14:textId="77777777" w:rsidR="00396F98" w:rsidRDefault="00396F98" w:rsidP="000765E3">
          <w:pPr>
            <w:rPr>
              <w:rFonts w:ascii="Calibri" w:hAnsi="Calibri" w:cs="Lucida Sans Unicode"/>
              <w:b/>
              <w:noProof/>
              <w:sz w:val="22"/>
              <w:szCs w:val="22"/>
            </w:rPr>
          </w:pPr>
        </w:p>
      </w:tc>
      <w:tc>
        <w:tcPr>
          <w:tcW w:w="4812" w:type="dxa"/>
          <w:vAlign w:val="center"/>
        </w:tcPr>
        <w:p w14:paraId="4415F67D" w14:textId="77777777" w:rsidR="00396F98" w:rsidRPr="00757EEE" w:rsidRDefault="00396F98" w:rsidP="000765E3">
          <w:pPr>
            <w:jc w:val="center"/>
            <w:rPr>
              <w:rFonts w:ascii="Arial Rounded MT Bold" w:eastAsia="Arial Unicode MS" w:hAnsi="Arial Rounded MT Bold" w:cs="Arial Unicode MS"/>
              <w:b/>
              <w:sz w:val="16"/>
              <w:szCs w:val="16"/>
              <w:lang w:val="pt-PT"/>
            </w:rPr>
          </w:pPr>
        </w:p>
      </w:tc>
      <w:tc>
        <w:tcPr>
          <w:tcW w:w="1565" w:type="dxa"/>
          <w:vAlign w:val="center"/>
        </w:tcPr>
        <w:p w14:paraId="199E0130" w14:textId="77777777" w:rsidR="00396F98" w:rsidRPr="009D1A7B" w:rsidRDefault="00396F98" w:rsidP="000765E3">
          <w:pPr>
            <w:pStyle w:val="Cabealho"/>
            <w:jc w:val="right"/>
            <w:rPr>
              <w:rFonts w:ascii="Arial Rounded MT Bold" w:eastAsia="Arial Unicode MS" w:hAnsi="Arial Rounded MT Bold" w:cs="Arial Unicode MS"/>
              <w:sz w:val="12"/>
              <w:szCs w:val="12"/>
            </w:rPr>
          </w:pPr>
        </w:p>
      </w:tc>
    </w:tr>
  </w:tbl>
  <w:p w14:paraId="6B57B9C9" w14:textId="77777777" w:rsidR="00396F98" w:rsidRPr="00761BA6" w:rsidRDefault="00396F98">
    <w:pPr>
      <w:pStyle w:val="Cabealho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jc w:val="center"/>
      <w:tblLook w:val="04A0" w:firstRow="1" w:lastRow="0" w:firstColumn="1" w:lastColumn="0" w:noHBand="0" w:noVBand="1"/>
    </w:tblPr>
    <w:tblGrid>
      <w:gridCol w:w="2146"/>
      <w:gridCol w:w="1683"/>
      <w:gridCol w:w="4812"/>
      <w:gridCol w:w="1565"/>
    </w:tblGrid>
    <w:tr w:rsidR="00396F98" w:rsidRPr="00212010" w14:paraId="4183D192" w14:textId="77777777" w:rsidTr="00440B24">
      <w:trPr>
        <w:jc w:val="center"/>
      </w:trPr>
      <w:tc>
        <w:tcPr>
          <w:tcW w:w="3829" w:type="dxa"/>
          <w:gridSpan w:val="2"/>
          <w:vAlign w:val="center"/>
        </w:tcPr>
        <w:p w14:paraId="700320BA" w14:textId="77777777" w:rsidR="00396F98" w:rsidRPr="000B1043" w:rsidRDefault="000A490D" w:rsidP="00916900">
          <w:pPr>
            <w:rPr>
              <w:sz w:val="22"/>
              <w:szCs w:val="22"/>
              <w:lang w:val="pt-PT"/>
            </w:rPr>
          </w:pPr>
          <w:r w:rsidRPr="00CD282C">
            <w:rPr>
              <w:noProof/>
            </w:rPr>
            <w:drawing>
              <wp:inline distT="0" distB="0" distL="0" distR="0" wp14:anchorId="72F1D9B2" wp14:editId="43397521">
                <wp:extent cx="1638604" cy="558598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3899" cy="5638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396F98">
            <w:rPr>
              <w:sz w:val="22"/>
              <w:szCs w:val="22"/>
              <w:lang w:val="pt-PT"/>
            </w:rPr>
            <w:t xml:space="preserve">          </w:t>
          </w:r>
        </w:p>
      </w:tc>
      <w:tc>
        <w:tcPr>
          <w:tcW w:w="4812" w:type="dxa"/>
          <w:vAlign w:val="center"/>
        </w:tcPr>
        <w:p w14:paraId="430B8398" w14:textId="77777777" w:rsidR="00396F98" w:rsidRPr="0042189E" w:rsidRDefault="00396F98" w:rsidP="00440B24">
          <w:pPr>
            <w:jc w:val="center"/>
            <w:rPr>
              <w:rFonts w:ascii="Franklin Gothic Heavy" w:eastAsia="Arial Unicode MS" w:hAnsi="Franklin Gothic Heavy" w:cs="Arial Unicode MS"/>
              <w:smallCaps/>
              <w:sz w:val="20"/>
              <w:szCs w:val="16"/>
              <w:lang w:val="pt-PT"/>
            </w:rPr>
          </w:pPr>
          <w:r w:rsidRPr="0042189E">
            <w:rPr>
              <w:rFonts w:ascii="Franklin Gothic Heavy" w:eastAsia="Arial Unicode MS" w:hAnsi="Franklin Gothic Heavy" w:cs="Arial Unicode MS"/>
              <w:smallCaps/>
              <w:sz w:val="20"/>
              <w:szCs w:val="16"/>
              <w:lang w:val="pt-PT"/>
            </w:rPr>
            <w:t xml:space="preserve">requisição de serviços </w:t>
          </w:r>
        </w:p>
        <w:p w14:paraId="2BC43A28" w14:textId="77777777" w:rsidR="00396F98" w:rsidRPr="0042189E" w:rsidRDefault="00396F98" w:rsidP="00440B24">
          <w:pPr>
            <w:jc w:val="center"/>
            <w:rPr>
              <w:rFonts w:ascii="Franklin Gothic Heavy" w:eastAsia="Arial Unicode MS" w:hAnsi="Franklin Gothic Heavy" w:cs="Arial Unicode MS"/>
              <w:smallCaps/>
              <w:sz w:val="20"/>
              <w:szCs w:val="16"/>
              <w:lang w:val="pt-PT"/>
            </w:rPr>
          </w:pPr>
          <w:r w:rsidRPr="0042189E">
            <w:rPr>
              <w:rFonts w:ascii="Franklin Gothic Heavy" w:eastAsia="Arial Unicode MS" w:hAnsi="Franklin Gothic Heavy" w:cs="Arial Unicode MS"/>
              <w:smallCaps/>
              <w:sz w:val="20"/>
              <w:szCs w:val="16"/>
              <w:lang w:val="pt-PT"/>
            </w:rPr>
            <w:t>tradução/revisão/submissão</w:t>
          </w:r>
        </w:p>
        <w:p w14:paraId="21F7E581" w14:textId="730BB9BA" w:rsidR="00396F98" w:rsidRPr="0042189E" w:rsidRDefault="00396F98" w:rsidP="00625102">
          <w:pPr>
            <w:jc w:val="center"/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</w:pPr>
          <w:proofErr w:type="spellStart"/>
          <w:r w:rsidRPr="0042189E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imq</w:t>
          </w:r>
          <w:proofErr w:type="spellEnd"/>
          <w:r w:rsidRPr="0042189E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*</w:t>
          </w:r>
          <w:r w:rsidR="00757656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08</w:t>
          </w:r>
          <w:r w:rsidRPr="0042189E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.05</w:t>
          </w:r>
          <w:r w:rsidR="0081361C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pt</w:t>
          </w:r>
          <w:r w:rsidRPr="0042189E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 xml:space="preserve"> V0</w:t>
          </w:r>
          <w:r w:rsidR="00CF00A5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7</w:t>
          </w:r>
          <w:r w:rsidRPr="0042189E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 xml:space="preserve"> </w:t>
          </w:r>
          <w:r w:rsidR="00CF00A5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07</w:t>
          </w:r>
          <w:r w:rsidR="002463C5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/</w:t>
          </w:r>
          <w:r w:rsidR="00CF00A5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10</w:t>
          </w:r>
          <w:r w:rsidR="002463C5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/202</w:t>
          </w:r>
          <w:r w:rsidR="000A490D">
            <w:rPr>
              <w:rFonts w:ascii="Franklin Gothic Book" w:eastAsia="Arial Unicode MS" w:hAnsi="Franklin Gothic Book" w:cs="Arial Unicode MS"/>
              <w:smallCaps/>
              <w:sz w:val="14"/>
              <w:szCs w:val="14"/>
              <w:lang w:val="pt-PT"/>
            </w:rPr>
            <w:t>1</w:t>
          </w:r>
        </w:p>
      </w:tc>
      <w:tc>
        <w:tcPr>
          <w:tcW w:w="1565" w:type="dxa"/>
          <w:vAlign w:val="center"/>
        </w:tcPr>
        <w:sdt>
          <w:sdtPr>
            <w:rPr>
              <w:rFonts w:ascii="Franklin Gothic Book" w:eastAsia="Arial Unicode MS" w:hAnsi="Franklin Gothic Book" w:cs="Arial Unicode MS"/>
              <w:sz w:val="14"/>
              <w:szCs w:val="12"/>
            </w:rPr>
            <w:id w:val="1217704"/>
            <w:docPartObj>
              <w:docPartGallery w:val="Page Numbers (Top of Page)"/>
              <w:docPartUnique/>
            </w:docPartObj>
          </w:sdtPr>
          <w:sdtEndPr/>
          <w:sdtContent>
            <w:p w14:paraId="3E2C3897" w14:textId="77777777" w:rsidR="00396F98" w:rsidRPr="0042189E" w:rsidRDefault="00FA4918" w:rsidP="0042189E">
              <w:pPr>
                <w:pStyle w:val="Cabealho"/>
                <w:jc w:val="right"/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</w:pP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begin"/>
              </w:r>
              <w:r w:rsidR="00396F98"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  <w:lang w:val="pt-PT"/>
                </w:rPr>
                <w:instrText xml:space="preserve"> PAGE </w:instrText>
              </w: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separate"/>
              </w:r>
              <w:r w:rsidR="00D9683D">
                <w:rPr>
                  <w:rFonts w:ascii="Franklin Gothic Book" w:eastAsia="Arial Unicode MS" w:hAnsi="Franklin Gothic Book" w:cs="Arial Unicode MS"/>
                  <w:noProof/>
                  <w:sz w:val="14"/>
                  <w:szCs w:val="12"/>
                  <w:lang w:val="pt-PT"/>
                </w:rPr>
                <w:t>1</w:t>
              </w: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end"/>
              </w:r>
              <w:r w:rsidR="0042189E">
                <w:rPr>
                  <w:rFonts w:ascii="Franklin Gothic Book" w:eastAsia="Arial Unicode MS" w:hAnsi="Franklin Gothic Book" w:cs="Arial Unicode MS"/>
                  <w:sz w:val="14"/>
                  <w:szCs w:val="12"/>
                  <w:lang w:val="pt-PT"/>
                </w:rPr>
                <w:t>|</w:t>
              </w: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begin"/>
              </w:r>
              <w:r w:rsidR="00396F98"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  <w:lang w:val="pt-PT"/>
                </w:rPr>
                <w:instrText xml:space="preserve"> NUMPAGES  </w:instrText>
              </w: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separate"/>
              </w:r>
              <w:r w:rsidR="00D9683D">
                <w:rPr>
                  <w:rFonts w:ascii="Franklin Gothic Book" w:eastAsia="Arial Unicode MS" w:hAnsi="Franklin Gothic Book" w:cs="Arial Unicode MS"/>
                  <w:noProof/>
                  <w:sz w:val="14"/>
                  <w:szCs w:val="12"/>
                  <w:lang w:val="pt-PT"/>
                </w:rPr>
                <w:t>1</w:t>
              </w:r>
              <w:r w:rsidRPr="0042189E">
                <w:rPr>
                  <w:rFonts w:ascii="Franklin Gothic Book" w:eastAsia="Arial Unicode MS" w:hAnsi="Franklin Gothic Book" w:cs="Arial Unicode MS"/>
                  <w:sz w:val="14"/>
                  <w:szCs w:val="12"/>
                </w:rPr>
                <w:fldChar w:fldCharType="end"/>
              </w:r>
            </w:p>
          </w:sdtContent>
        </w:sdt>
      </w:tc>
    </w:tr>
    <w:tr w:rsidR="00396F98" w:rsidRPr="00212010" w14:paraId="2292113A" w14:textId="77777777" w:rsidTr="00440B24">
      <w:trPr>
        <w:jc w:val="center"/>
      </w:trPr>
      <w:tc>
        <w:tcPr>
          <w:tcW w:w="2146" w:type="dxa"/>
          <w:vAlign w:val="center"/>
        </w:tcPr>
        <w:p w14:paraId="790BAA46" w14:textId="77777777" w:rsidR="00396F98" w:rsidRDefault="00396F98" w:rsidP="00916900">
          <w:pPr>
            <w:rPr>
              <w:rFonts w:ascii="Calibri" w:hAnsi="Calibri" w:cs="Lucida Sans Unicode"/>
              <w:b/>
              <w:noProof/>
              <w:sz w:val="22"/>
              <w:szCs w:val="22"/>
            </w:rPr>
          </w:pPr>
        </w:p>
      </w:tc>
      <w:tc>
        <w:tcPr>
          <w:tcW w:w="6495" w:type="dxa"/>
          <w:gridSpan w:val="2"/>
          <w:vAlign w:val="center"/>
        </w:tcPr>
        <w:p w14:paraId="4F903045" w14:textId="77777777" w:rsidR="00396F98" w:rsidRPr="00757EEE" w:rsidRDefault="00396F98" w:rsidP="00395F1D">
          <w:pPr>
            <w:jc w:val="center"/>
            <w:rPr>
              <w:rFonts w:ascii="Arial Rounded MT Bold" w:eastAsia="Arial Unicode MS" w:hAnsi="Arial Rounded MT Bold" w:cs="Arial Unicode MS"/>
              <w:b/>
              <w:sz w:val="16"/>
              <w:szCs w:val="16"/>
              <w:lang w:val="pt-PT"/>
            </w:rPr>
          </w:pPr>
        </w:p>
      </w:tc>
      <w:tc>
        <w:tcPr>
          <w:tcW w:w="1565" w:type="dxa"/>
          <w:vAlign w:val="center"/>
        </w:tcPr>
        <w:p w14:paraId="6998B62F" w14:textId="77777777" w:rsidR="00396F98" w:rsidRPr="00395F1D" w:rsidRDefault="00396F98" w:rsidP="00395F1D">
          <w:pPr>
            <w:pStyle w:val="Cabealho"/>
            <w:jc w:val="right"/>
            <w:rPr>
              <w:rFonts w:ascii="Arial Rounded MT Bold" w:eastAsia="Arial Unicode MS" w:hAnsi="Arial Rounded MT Bold" w:cs="Arial Unicode MS"/>
              <w:b/>
              <w:sz w:val="12"/>
              <w:szCs w:val="12"/>
            </w:rPr>
          </w:pPr>
        </w:p>
      </w:tc>
    </w:tr>
  </w:tbl>
  <w:p w14:paraId="58ABA3FA" w14:textId="77777777" w:rsidR="00396F98" w:rsidRPr="00AB027D" w:rsidRDefault="00396F98" w:rsidP="00916900">
    <w:pPr>
      <w:pStyle w:val="Cabealho"/>
      <w:rPr>
        <w:rFonts w:ascii="Arial Narrow" w:hAnsi="Arial Narrow" w:cs="Lucida Sans Unicode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0A41"/>
    <w:multiLevelType w:val="hybridMultilevel"/>
    <w:tmpl w:val="0C86B3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04E2F"/>
    <w:multiLevelType w:val="hybridMultilevel"/>
    <w:tmpl w:val="6BD8B8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E3DDE"/>
    <w:multiLevelType w:val="hybridMultilevel"/>
    <w:tmpl w:val="4FD057FE"/>
    <w:lvl w:ilvl="0" w:tplc="0B32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CA1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B886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21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A24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063F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7E31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8A7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F06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24635"/>
    <w:multiLevelType w:val="hybridMultilevel"/>
    <w:tmpl w:val="219E2A0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33E1E"/>
    <w:multiLevelType w:val="hybridMultilevel"/>
    <w:tmpl w:val="7CAE9BDC"/>
    <w:lvl w:ilvl="0" w:tplc="F3824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52D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6ABD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727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904B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82D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4FD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5093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001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30935"/>
    <w:multiLevelType w:val="hybridMultilevel"/>
    <w:tmpl w:val="CDA6EA9A"/>
    <w:lvl w:ilvl="0" w:tplc="E8A6A426">
      <w:start w:val="5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27145"/>
    <w:multiLevelType w:val="hybridMultilevel"/>
    <w:tmpl w:val="5B5AEE26"/>
    <w:lvl w:ilvl="0" w:tplc="287685F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A0E6EB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97A0DF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A8200A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392BD4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E06DF6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8226AC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11CF0C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E9FAB78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482D7A"/>
    <w:multiLevelType w:val="hybridMultilevel"/>
    <w:tmpl w:val="9588EDCC"/>
    <w:lvl w:ilvl="0" w:tplc="1E12E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1EB2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12BB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BC49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4EDD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729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A8AC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5A0D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F00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243D9"/>
    <w:multiLevelType w:val="hybridMultilevel"/>
    <w:tmpl w:val="D5E68C3A"/>
    <w:lvl w:ilvl="0" w:tplc="4BCC3EA0">
      <w:start w:val="1"/>
      <w:numFmt w:val="lowerLetter"/>
      <w:lvlText w:val="%1)"/>
      <w:lvlJc w:val="left"/>
      <w:pPr>
        <w:ind w:left="1665" w:hanging="945"/>
      </w:pPr>
      <w:rPr>
        <w:rFonts w:hint="default"/>
      </w:rPr>
    </w:lvl>
    <w:lvl w:ilvl="1" w:tplc="D296767E" w:tentative="1">
      <w:start w:val="1"/>
      <w:numFmt w:val="lowerLetter"/>
      <w:lvlText w:val="%2."/>
      <w:lvlJc w:val="left"/>
      <w:pPr>
        <w:ind w:left="1800" w:hanging="360"/>
      </w:pPr>
    </w:lvl>
    <w:lvl w:ilvl="2" w:tplc="2C8C6286" w:tentative="1">
      <w:start w:val="1"/>
      <w:numFmt w:val="lowerRoman"/>
      <w:lvlText w:val="%3."/>
      <w:lvlJc w:val="right"/>
      <w:pPr>
        <w:ind w:left="2520" w:hanging="180"/>
      </w:pPr>
    </w:lvl>
    <w:lvl w:ilvl="3" w:tplc="294460C6" w:tentative="1">
      <w:start w:val="1"/>
      <w:numFmt w:val="decimal"/>
      <w:lvlText w:val="%4."/>
      <w:lvlJc w:val="left"/>
      <w:pPr>
        <w:ind w:left="3240" w:hanging="360"/>
      </w:pPr>
    </w:lvl>
    <w:lvl w:ilvl="4" w:tplc="00A61702" w:tentative="1">
      <w:start w:val="1"/>
      <w:numFmt w:val="lowerLetter"/>
      <w:lvlText w:val="%5."/>
      <w:lvlJc w:val="left"/>
      <w:pPr>
        <w:ind w:left="3960" w:hanging="360"/>
      </w:pPr>
    </w:lvl>
    <w:lvl w:ilvl="5" w:tplc="F0C2E4C4" w:tentative="1">
      <w:start w:val="1"/>
      <w:numFmt w:val="lowerRoman"/>
      <w:lvlText w:val="%6."/>
      <w:lvlJc w:val="right"/>
      <w:pPr>
        <w:ind w:left="4680" w:hanging="180"/>
      </w:pPr>
    </w:lvl>
    <w:lvl w:ilvl="6" w:tplc="D498582E" w:tentative="1">
      <w:start w:val="1"/>
      <w:numFmt w:val="decimal"/>
      <w:lvlText w:val="%7."/>
      <w:lvlJc w:val="left"/>
      <w:pPr>
        <w:ind w:left="5400" w:hanging="360"/>
      </w:pPr>
    </w:lvl>
    <w:lvl w:ilvl="7" w:tplc="51602006" w:tentative="1">
      <w:start w:val="1"/>
      <w:numFmt w:val="lowerLetter"/>
      <w:lvlText w:val="%8."/>
      <w:lvlJc w:val="left"/>
      <w:pPr>
        <w:ind w:left="6120" w:hanging="360"/>
      </w:pPr>
    </w:lvl>
    <w:lvl w:ilvl="8" w:tplc="ECB6AF8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32723E"/>
    <w:multiLevelType w:val="hybridMultilevel"/>
    <w:tmpl w:val="01C2DF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B79A0"/>
    <w:multiLevelType w:val="hybridMultilevel"/>
    <w:tmpl w:val="7F149F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57271"/>
    <w:multiLevelType w:val="hybridMultilevel"/>
    <w:tmpl w:val="4AF2B9EC"/>
    <w:lvl w:ilvl="0" w:tplc="FE661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EE6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02A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1CA1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05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44A6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4E9D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C016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9E9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308B7"/>
    <w:multiLevelType w:val="hybridMultilevel"/>
    <w:tmpl w:val="21EEFB28"/>
    <w:lvl w:ilvl="0" w:tplc="003A1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9005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3400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F603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C87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E615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7278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A83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C668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E2955"/>
    <w:multiLevelType w:val="hybridMultilevel"/>
    <w:tmpl w:val="A16E9A94"/>
    <w:lvl w:ilvl="0" w:tplc="AAE6D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8E35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D40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DED8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B2E0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32E5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E0D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C07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5CBC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40739C"/>
    <w:multiLevelType w:val="hybridMultilevel"/>
    <w:tmpl w:val="CB702E74"/>
    <w:lvl w:ilvl="0" w:tplc="4876464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964FF9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734E7A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E5CAF0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5B4B12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EC82D85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90BFA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C69D8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E74BC8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8B43D4C"/>
    <w:multiLevelType w:val="hybridMultilevel"/>
    <w:tmpl w:val="907C75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003F6"/>
    <w:multiLevelType w:val="hybridMultilevel"/>
    <w:tmpl w:val="3580F00A"/>
    <w:lvl w:ilvl="0" w:tplc="2C621E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DFC213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AF62C4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26E30E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C840BC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D34518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F62EDC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BC837F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280217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DC17170"/>
    <w:multiLevelType w:val="hybridMultilevel"/>
    <w:tmpl w:val="9C76EC78"/>
    <w:lvl w:ilvl="0" w:tplc="79702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E28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92DB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2EA5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B4CD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640E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20E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847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0A27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1924A7"/>
    <w:multiLevelType w:val="hybridMultilevel"/>
    <w:tmpl w:val="BBDEA4A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13F3B"/>
    <w:multiLevelType w:val="hybridMultilevel"/>
    <w:tmpl w:val="DE0AD6BA"/>
    <w:lvl w:ilvl="0" w:tplc="9B2EB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B233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CC23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0096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4E8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DEF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0C7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F60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A68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F74E4"/>
    <w:multiLevelType w:val="hybridMultilevel"/>
    <w:tmpl w:val="5B22B2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84C77"/>
    <w:multiLevelType w:val="hybridMultilevel"/>
    <w:tmpl w:val="54D61E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7862284"/>
    <w:multiLevelType w:val="hybridMultilevel"/>
    <w:tmpl w:val="C56412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356D7"/>
    <w:multiLevelType w:val="hybridMultilevel"/>
    <w:tmpl w:val="5AE6B3E2"/>
    <w:lvl w:ilvl="0" w:tplc="11261FF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Times New Roman"/>
      </w:rPr>
    </w:lvl>
    <w:lvl w:ilvl="1" w:tplc="F46A2D1A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A97C99E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0A8A82A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EAA8BDB2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CF5A5F5A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72A0C8E4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660678CE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F0EAFBCC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4" w15:restartNumberingAfterBreak="0">
    <w:nsid w:val="48355E11"/>
    <w:multiLevelType w:val="hybridMultilevel"/>
    <w:tmpl w:val="DEEC9FFE"/>
    <w:lvl w:ilvl="0" w:tplc="0A84E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C9F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3EB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C8E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DF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2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4646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A2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A80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E6B28"/>
    <w:multiLevelType w:val="hybridMultilevel"/>
    <w:tmpl w:val="5D7270DE"/>
    <w:lvl w:ilvl="0" w:tplc="CCF8DA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08BB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D67C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96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81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D435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6246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76D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441E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8C5FF1"/>
    <w:multiLevelType w:val="hybridMultilevel"/>
    <w:tmpl w:val="D152E6D0"/>
    <w:lvl w:ilvl="0" w:tplc="D1B486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CC4B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0E33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42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22D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98F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4EF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9EED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104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50213"/>
    <w:multiLevelType w:val="hybridMultilevel"/>
    <w:tmpl w:val="0DA4BD62"/>
    <w:lvl w:ilvl="0" w:tplc="EECEE1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8F60EB6" w:tentative="1">
      <w:start w:val="1"/>
      <w:numFmt w:val="lowerLetter"/>
      <w:lvlText w:val="%2."/>
      <w:lvlJc w:val="left"/>
      <w:pPr>
        <w:ind w:left="1440" w:hanging="360"/>
      </w:pPr>
    </w:lvl>
    <w:lvl w:ilvl="2" w:tplc="D0EEDBDE" w:tentative="1">
      <w:start w:val="1"/>
      <w:numFmt w:val="lowerRoman"/>
      <w:lvlText w:val="%3."/>
      <w:lvlJc w:val="right"/>
      <w:pPr>
        <w:ind w:left="2160" w:hanging="180"/>
      </w:pPr>
    </w:lvl>
    <w:lvl w:ilvl="3" w:tplc="6A604C58" w:tentative="1">
      <w:start w:val="1"/>
      <w:numFmt w:val="decimal"/>
      <w:lvlText w:val="%4."/>
      <w:lvlJc w:val="left"/>
      <w:pPr>
        <w:ind w:left="2880" w:hanging="360"/>
      </w:pPr>
    </w:lvl>
    <w:lvl w:ilvl="4" w:tplc="3CECBDC4" w:tentative="1">
      <w:start w:val="1"/>
      <w:numFmt w:val="lowerLetter"/>
      <w:lvlText w:val="%5."/>
      <w:lvlJc w:val="left"/>
      <w:pPr>
        <w:ind w:left="3600" w:hanging="360"/>
      </w:pPr>
    </w:lvl>
    <w:lvl w:ilvl="5" w:tplc="C0E0E9F6" w:tentative="1">
      <w:start w:val="1"/>
      <w:numFmt w:val="lowerRoman"/>
      <w:lvlText w:val="%6."/>
      <w:lvlJc w:val="right"/>
      <w:pPr>
        <w:ind w:left="4320" w:hanging="180"/>
      </w:pPr>
    </w:lvl>
    <w:lvl w:ilvl="6" w:tplc="3BDA8AA0" w:tentative="1">
      <w:start w:val="1"/>
      <w:numFmt w:val="decimal"/>
      <w:lvlText w:val="%7."/>
      <w:lvlJc w:val="left"/>
      <w:pPr>
        <w:ind w:left="5040" w:hanging="360"/>
      </w:pPr>
    </w:lvl>
    <w:lvl w:ilvl="7" w:tplc="946EDD0C" w:tentative="1">
      <w:start w:val="1"/>
      <w:numFmt w:val="lowerLetter"/>
      <w:lvlText w:val="%8."/>
      <w:lvlJc w:val="left"/>
      <w:pPr>
        <w:ind w:left="5760" w:hanging="360"/>
      </w:pPr>
    </w:lvl>
    <w:lvl w:ilvl="8" w:tplc="B2029E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7D2069"/>
    <w:multiLevelType w:val="hybridMultilevel"/>
    <w:tmpl w:val="212E3B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E5209E"/>
    <w:multiLevelType w:val="hybridMultilevel"/>
    <w:tmpl w:val="EFDC945C"/>
    <w:lvl w:ilvl="0" w:tplc="865AB982">
      <w:start w:val="1"/>
      <w:numFmt w:val="upperRoman"/>
      <w:lvlText w:val="%1."/>
      <w:lvlJc w:val="left"/>
      <w:pPr>
        <w:ind w:left="1080" w:hanging="720"/>
      </w:pPr>
    </w:lvl>
    <w:lvl w:ilvl="1" w:tplc="430A579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401D3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14897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B446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D60F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BC23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60860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AECCA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E032103"/>
    <w:multiLevelType w:val="hybridMultilevel"/>
    <w:tmpl w:val="46745A2E"/>
    <w:lvl w:ilvl="0" w:tplc="51301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1C2C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1665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28A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1ED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E6AA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344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2EB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FCBF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E42C53"/>
    <w:multiLevelType w:val="hybridMultilevel"/>
    <w:tmpl w:val="62E202E8"/>
    <w:lvl w:ilvl="0" w:tplc="576C23F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DBE22DD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D623E0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DB2A64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B4AA7E1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EA48B1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5DCA84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A94F65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43A151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1740E08"/>
    <w:multiLevelType w:val="hybridMultilevel"/>
    <w:tmpl w:val="07A8FB5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EC73F9"/>
    <w:multiLevelType w:val="hybridMultilevel"/>
    <w:tmpl w:val="CB1EED6E"/>
    <w:lvl w:ilvl="0" w:tplc="21DA00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3AFC9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662227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44405C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23E117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ECC27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2CE8CA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76482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9A8778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A1654F9"/>
    <w:multiLevelType w:val="hybridMultilevel"/>
    <w:tmpl w:val="03B0B360"/>
    <w:lvl w:ilvl="0" w:tplc="9808FE8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AC7A303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118239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89061E3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350CD4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E1AF6D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69FC3E8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EDEB08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72A950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BBF6ACE"/>
    <w:multiLevelType w:val="hybridMultilevel"/>
    <w:tmpl w:val="6AB650B4"/>
    <w:lvl w:ilvl="0" w:tplc="D8887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C29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7E4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72BE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43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461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EFB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CF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90C7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AB1DB5"/>
    <w:multiLevelType w:val="hybridMultilevel"/>
    <w:tmpl w:val="C9DA32E0"/>
    <w:lvl w:ilvl="0" w:tplc="A44C70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0E6C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FA3D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9051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ECA6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4481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872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5CB5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F85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047065"/>
    <w:multiLevelType w:val="hybridMultilevel"/>
    <w:tmpl w:val="3C7A737A"/>
    <w:lvl w:ilvl="0" w:tplc="0390F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C06B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343E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7E67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C8E6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AC39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163B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AC87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8E50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954D3D"/>
    <w:multiLevelType w:val="hybridMultilevel"/>
    <w:tmpl w:val="A6D47C2C"/>
    <w:lvl w:ilvl="0" w:tplc="619C11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E7015F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C869A4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AB4EEE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1CADFD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D4E6369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62E06C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38224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9962FE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31D0EF9"/>
    <w:multiLevelType w:val="hybridMultilevel"/>
    <w:tmpl w:val="36666E84"/>
    <w:lvl w:ilvl="0" w:tplc="156AF5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C74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BCED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4603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08C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6A4F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6479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1EF8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F40E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50D33"/>
    <w:multiLevelType w:val="hybridMultilevel"/>
    <w:tmpl w:val="3480A0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5F5EC7"/>
    <w:multiLevelType w:val="hybridMultilevel"/>
    <w:tmpl w:val="8C7AC034"/>
    <w:lvl w:ilvl="0" w:tplc="FA66BB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DCB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9471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E4D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92D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E295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C92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B671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26AC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572BE0"/>
    <w:multiLevelType w:val="hybridMultilevel"/>
    <w:tmpl w:val="30467D1C"/>
    <w:lvl w:ilvl="0" w:tplc="55F620A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69BA67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B6730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EF689D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6C2DD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980F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ECF6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BC87F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CE0DA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9E506F6"/>
    <w:multiLevelType w:val="hybridMultilevel"/>
    <w:tmpl w:val="8BE2CB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52083"/>
    <w:multiLevelType w:val="hybridMultilevel"/>
    <w:tmpl w:val="F21847D4"/>
    <w:lvl w:ilvl="0" w:tplc="75EAF0E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91F86D2E" w:tentative="1">
      <w:start w:val="1"/>
      <w:numFmt w:val="lowerLetter"/>
      <w:lvlText w:val="%2."/>
      <w:lvlJc w:val="left"/>
      <w:pPr>
        <w:ind w:left="1440" w:hanging="360"/>
      </w:pPr>
    </w:lvl>
    <w:lvl w:ilvl="2" w:tplc="05B43598" w:tentative="1">
      <w:start w:val="1"/>
      <w:numFmt w:val="lowerRoman"/>
      <w:lvlText w:val="%3."/>
      <w:lvlJc w:val="right"/>
      <w:pPr>
        <w:ind w:left="2160" w:hanging="180"/>
      </w:pPr>
    </w:lvl>
    <w:lvl w:ilvl="3" w:tplc="70FAB3D8" w:tentative="1">
      <w:start w:val="1"/>
      <w:numFmt w:val="decimal"/>
      <w:lvlText w:val="%4."/>
      <w:lvlJc w:val="left"/>
      <w:pPr>
        <w:ind w:left="2880" w:hanging="360"/>
      </w:pPr>
    </w:lvl>
    <w:lvl w:ilvl="4" w:tplc="FCE46990" w:tentative="1">
      <w:start w:val="1"/>
      <w:numFmt w:val="lowerLetter"/>
      <w:lvlText w:val="%5."/>
      <w:lvlJc w:val="left"/>
      <w:pPr>
        <w:ind w:left="3600" w:hanging="360"/>
      </w:pPr>
    </w:lvl>
    <w:lvl w:ilvl="5" w:tplc="2F82FD4C" w:tentative="1">
      <w:start w:val="1"/>
      <w:numFmt w:val="lowerRoman"/>
      <w:lvlText w:val="%6."/>
      <w:lvlJc w:val="right"/>
      <w:pPr>
        <w:ind w:left="4320" w:hanging="180"/>
      </w:pPr>
    </w:lvl>
    <w:lvl w:ilvl="6" w:tplc="0A2A5B94" w:tentative="1">
      <w:start w:val="1"/>
      <w:numFmt w:val="decimal"/>
      <w:lvlText w:val="%7."/>
      <w:lvlJc w:val="left"/>
      <w:pPr>
        <w:ind w:left="5040" w:hanging="360"/>
      </w:pPr>
    </w:lvl>
    <w:lvl w:ilvl="7" w:tplc="D5F46A9A" w:tentative="1">
      <w:start w:val="1"/>
      <w:numFmt w:val="lowerLetter"/>
      <w:lvlText w:val="%8."/>
      <w:lvlJc w:val="left"/>
      <w:pPr>
        <w:ind w:left="5760" w:hanging="360"/>
      </w:pPr>
    </w:lvl>
    <w:lvl w:ilvl="8" w:tplc="009CD8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C045DC"/>
    <w:multiLevelType w:val="hybridMultilevel"/>
    <w:tmpl w:val="B908120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</w:num>
  <w:num w:numId="5">
    <w:abstractNumId w:val="29"/>
  </w:num>
  <w:num w:numId="6">
    <w:abstractNumId w:val="35"/>
  </w:num>
  <w:num w:numId="7">
    <w:abstractNumId w:val="17"/>
  </w:num>
  <w:num w:numId="8">
    <w:abstractNumId w:val="30"/>
  </w:num>
  <w:num w:numId="9">
    <w:abstractNumId w:val="44"/>
  </w:num>
  <w:num w:numId="10">
    <w:abstractNumId w:val="2"/>
  </w:num>
  <w:num w:numId="11">
    <w:abstractNumId w:val="41"/>
  </w:num>
  <w:num w:numId="12">
    <w:abstractNumId w:val="36"/>
  </w:num>
  <w:num w:numId="13">
    <w:abstractNumId w:val="4"/>
  </w:num>
  <w:num w:numId="14">
    <w:abstractNumId w:val="38"/>
  </w:num>
  <w:num w:numId="15">
    <w:abstractNumId w:val="34"/>
  </w:num>
  <w:num w:numId="16">
    <w:abstractNumId w:val="16"/>
  </w:num>
  <w:num w:numId="17">
    <w:abstractNumId w:val="6"/>
  </w:num>
  <w:num w:numId="18">
    <w:abstractNumId w:val="12"/>
  </w:num>
  <w:num w:numId="19">
    <w:abstractNumId w:val="14"/>
  </w:num>
  <w:num w:numId="20">
    <w:abstractNumId w:val="31"/>
  </w:num>
  <w:num w:numId="21">
    <w:abstractNumId w:val="37"/>
  </w:num>
  <w:num w:numId="22">
    <w:abstractNumId w:val="13"/>
  </w:num>
  <w:num w:numId="23">
    <w:abstractNumId w:val="27"/>
  </w:num>
  <w:num w:numId="24">
    <w:abstractNumId w:val="39"/>
  </w:num>
  <w:num w:numId="25">
    <w:abstractNumId w:val="7"/>
  </w:num>
  <w:num w:numId="26">
    <w:abstractNumId w:val="25"/>
  </w:num>
  <w:num w:numId="27">
    <w:abstractNumId w:val="26"/>
  </w:num>
  <w:num w:numId="28">
    <w:abstractNumId w:val="33"/>
  </w:num>
  <w:num w:numId="29">
    <w:abstractNumId w:val="8"/>
  </w:num>
  <w:num w:numId="30">
    <w:abstractNumId w:val="19"/>
  </w:num>
  <w:num w:numId="31">
    <w:abstractNumId w:val="11"/>
  </w:num>
  <w:num w:numId="32">
    <w:abstractNumId w:val="24"/>
  </w:num>
  <w:num w:numId="33">
    <w:abstractNumId w:val="21"/>
  </w:num>
  <w:num w:numId="34">
    <w:abstractNumId w:val="22"/>
  </w:num>
  <w:num w:numId="35">
    <w:abstractNumId w:val="0"/>
  </w:num>
  <w:num w:numId="36">
    <w:abstractNumId w:val="45"/>
  </w:num>
  <w:num w:numId="37">
    <w:abstractNumId w:val="28"/>
  </w:num>
  <w:num w:numId="38">
    <w:abstractNumId w:val="9"/>
  </w:num>
  <w:num w:numId="39">
    <w:abstractNumId w:val="1"/>
  </w:num>
  <w:num w:numId="40">
    <w:abstractNumId w:val="43"/>
  </w:num>
  <w:num w:numId="41">
    <w:abstractNumId w:val="15"/>
  </w:num>
  <w:num w:numId="42">
    <w:abstractNumId w:val="3"/>
  </w:num>
  <w:num w:numId="43">
    <w:abstractNumId w:val="18"/>
  </w:num>
  <w:num w:numId="44">
    <w:abstractNumId w:val="10"/>
  </w:num>
  <w:num w:numId="45">
    <w:abstractNumId w:val="40"/>
  </w:num>
  <w:num w:numId="46">
    <w:abstractNumId w:val="32"/>
  </w:num>
  <w:num w:numId="47">
    <w:abstractNumId w:val="2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xpaH/lIiAIARDEHWuDOXpul/JEXCEOIHNXfJd2WWNjiNdb6jPEBjlp2l8NZ/ipo1wUAUL+D2y15vhvWAl169w==" w:salt="bNbLlvtH7It757iaWcw41w==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jU0szAyMTWwMLVQ0lEKTi0uzszPAykwqgUAt+VyPiwAAAA="/>
  </w:docVars>
  <w:rsids>
    <w:rsidRoot w:val="00FE336A"/>
    <w:rsid w:val="00000FE9"/>
    <w:rsid w:val="000010A0"/>
    <w:rsid w:val="00002820"/>
    <w:rsid w:val="00003876"/>
    <w:rsid w:val="00004567"/>
    <w:rsid w:val="00004723"/>
    <w:rsid w:val="00004A12"/>
    <w:rsid w:val="00006715"/>
    <w:rsid w:val="00007239"/>
    <w:rsid w:val="00007FC1"/>
    <w:rsid w:val="0001026B"/>
    <w:rsid w:val="00012462"/>
    <w:rsid w:val="00012789"/>
    <w:rsid w:val="00014D72"/>
    <w:rsid w:val="00016A5E"/>
    <w:rsid w:val="00017F41"/>
    <w:rsid w:val="000208B9"/>
    <w:rsid w:val="00020A19"/>
    <w:rsid w:val="00022B1C"/>
    <w:rsid w:val="00026900"/>
    <w:rsid w:val="00026A76"/>
    <w:rsid w:val="000312E1"/>
    <w:rsid w:val="0003138D"/>
    <w:rsid w:val="00031695"/>
    <w:rsid w:val="000322B6"/>
    <w:rsid w:val="0003303F"/>
    <w:rsid w:val="0003338E"/>
    <w:rsid w:val="00035C3D"/>
    <w:rsid w:val="00037027"/>
    <w:rsid w:val="00037203"/>
    <w:rsid w:val="000375E3"/>
    <w:rsid w:val="000408D9"/>
    <w:rsid w:val="00040EE7"/>
    <w:rsid w:val="00042B1B"/>
    <w:rsid w:val="00043C52"/>
    <w:rsid w:val="00052594"/>
    <w:rsid w:val="000540A0"/>
    <w:rsid w:val="00054889"/>
    <w:rsid w:val="0005751D"/>
    <w:rsid w:val="000576B1"/>
    <w:rsid w:val="00057C97"/>
    <w:rsid w:val="00060565"/>
    <w:rsid w:val="000613B8"/>
    <w:rsid w:val="00062827"/>
    <w:rsid w:val="00064646"/>
    <w:rsid w:val="00065319"/>
    <w:rsid w:val="00065CEF"/>
    <w:rsid w:val="00070FDB"/>
    <w:rsid w:val="000715B5"/>
    <w:rsid w:val="000721CC"/>
    <w:rsid w:val="00072751"/>
    <w:rsid w:val="000727DD"/>
    <w:rsid w:val="00073F03"/>
    <w:rsid w:val="000748E0"/>
    <w:rsid w:val="00074CB3"/>
    <w:rsid w:val="000765E3"/>
    <w:rsid w:val="00083B09"/>
    <w:rsid w:val="00084C87"/>
    <w:rsid w:val="00085695"/>
    <w:rsid w:val="00086161"/>
    <w:rsid w:val="00087435"/>
    <w:rsid w:val="00087559"/>
    <w:rsid w:val="00090FA2"/>
    <w:rsid w:val="000914F6"/>
    <w:rsid w:val="000918D6"/>
    <w:rsid w:val="00092DF7"/>
    <w:rsid w:val="000930CB"/>
    <w:rsid w:val="00093470"/>
    <w:rsid w:val="000939BE"/>
    <w:rsid w:val="00094EAA"/>
    <w:rsid w:val="000A0A0A"/>
    <w:rsid w:val="000A1FF3"/>
    <w:rsid w:val="000A2854"/>
    <w:rsid w:val="000A3A16"/>
    <w:rsid w:val="000A490D"/>
    <w:rsid w:val="000A4936"/>
    <w:rsid w:val="000A52D6"/>
    <w:rsid w:val="000B011F"/>
    <w:rsid w:val="000B1FE6"/>
    <w:rsid w:val="000B661F"/>
    <w:rsid w:val="000B7F96"/>
    <w:rsid w:val="000C017E"/>
    <w:rsid w:val="000C2417"/>
    <w:rsid w:val="000C664F"/>
    <w:rsid w:val="000D11A3"/>
    <w:rsid w:val="000D3C77"/>
    <w:rsid w:val="000D54D4"/>
    <w:rsid w:val="000D576B"/>
    <w:rsid w:val="000E3FFD"/>
    <w:rsid w:val="000E429C"/>
    <w:rsid w:val="000E6866"/>
    <w:rsid w:val="000E794E"/>
    <w:rsid w:val="000F0320"/>
    <w:rsid w:val="000F1B09"/>
    <w:rsid w:val="000F2E4D"/>
    <w:rsid w:val="000F4229"/>
    <w:rsid w:val="000F71C6"/>
    <w:rsid w:val="00100E86"/>
    <w:rsid w:val="0010236F"/>
    <w:rsid w:val="00104EFE"/>
    <w:rsid w:val="00107EE3"/>
    <w:rsid w:val="00112272"/>
    <w:rsid w:val="00112C6C"/>
    <w:rsid w:val="00113662"/>
    <w:rsid w:val="00114C45"/>
    <w:rsid w:val="001177B7"/>
    <w:rsid w:val="00124421"/>
    <w:rsid w:val="001247A6"/>
    <w:rsid w:val="001328E6"/>
    <w:rsid w:val="001332BC"/>
    <w:rsid w:val="0013685B"/>
    <w:rsid w:val="00141499"/>
    <w:rsid w:val="00141E6F"/>
    <w:rsid w:val="0014300A"/>
    <w:rsid w:val="001431FE"/>
    <w:rsid w:val="00147077"/>
    <w:rsid w:val="001476A6"/>
    <w:rsid w:val="00151E6D"/>
    <w:rsid w:val="0015396D"/>
    <w:rsid w:val="00153C89"/>
    <w:rsid w:val="00154EE7"/>
    <w:rsid w:val="00155EA5"/>
    <w:rsid w:val="00156902"/>
    <w:rsid w:val="00156EE1"/>
    <w:rsid w:val="00157FA5"/>
    <w:rsid w:val="00164E9E"/>
    <w:rsid w:val="00165ED6"/>
    <w:rsid w:val="001662F3"/>
    <w:rsid w:val="001663FD"/>
    <w:rsid w:val="001714F4"/>
    <w:rsid w:val="0017252E"/>
    <w:rsid w:val="00173CB3"/>
    <w:rsid w:val="00174675"/>
    <w:rsid w:val="00177F0B"/>
    <w:rsid w:val="00177FEC"/>
    <w:rsid w:val="00185B72"/>
    <w:rsid w:val="00186D2F"/>
    <w:rsid w:val="00186F12"/>
    <w:rsid w:val="00187757"/>
    <w:rsid w:val="00194144"/>
    <w:rsid w:val="001947F1"/>
    <w:rsid w:val="00195EDC"/>
    <w:rsid w:val="0019630F"/>
    <w:rsid w:val="001A1A43"/>
    <w:rsid w:val="001A2967"/>
    <w:rsid w:val="001A3124"/>
    <w:rsid w:val="001A34B1"/>
    <w:rsid w:val="001B0C78"/>
    <w:rsid w:val="001B1607"/>
    <w:rsid w:val="001B2143"/>
    <w:rsid w:val="001B41BA"/>
    <w:rsid w:val="001B6154"/>
    <w:rsid w:val="001C6163"/>
    <w:rsid w:val="001C73F8"/>
    <w:rsid w:val="001D0262"/>
    <w:rsid w:val="001D196F"/>
    <w:rsid w:val="001D1B8E"/>
    <w:rsid w:val="001D2040"/>
    <w:rsid w:val="001E04F9"/>
    <w:rsid w:val="001E4C2E"/>
    <w:rsid w:val="001E6E2A"/>
    <w:rsid w:val="001E7989"/>
    <w:rsid w:val="001F303E"/>
    <w:rsid w:val="001F445A"/>
    <w:rsid w:val="001F54CE"/>
    <w:rsid w:val="001F553D"/>
    <w:rsid w:val="001F7495"/>
    <w:rsid w:val="001F7A89"/>
    <w:rsid w:val="00201113"/>
    <w:rsid w:val="002029F0"/>
    <w:rsid w:val="00206667"/>
    <w:rsid w:val="0020671B"/>
    <w:rsid w:val="0020694B"/>
    <w:rsid w:val="00211AEA"/>
    <w:rsid w:val="00212D0C"/>
    <w:rsid w:val="002150E2"/>
    <w:rsid w:val="002153EE"/>
    <w:rsid w:val="002164B0"/>
    <w:rsid w:val="00217B09"/>
    <w:rsid w:val="00221CBE"/>
    <w:rsid w:val="002227A2"/>
    <w:rsid w:val="0022463C"/>
    <w:rsid w:val="0022477B"/>
    <w:rsid w:val="002247F5"/>
    <w:rsid w:val="002256DE"/>
    <w:rsid w:val="002302D2"/>
    <w:rsid w:val="002303B5"/>
    <w:rsid w:val="00232019"/>
    <w:rsid w:val="00234D77"/>
    <w:rsid w:val="00236D4A"/>
    <w:rsid w:val="00240478"/>
    <w:rsid w:val="00241725"/>
    <w:rsid w:val="0024485F"/>
    <w:rsid w:val="00244C24"/>
    <w:rsid w:val="00245913"/>
    <w:rsid w:val="002463C5"/>
    <w:rsid w:val="002507D1"/>
    <w:rsid w:val="002532BD"/>
    <w:rsid w:val="002553C7"/>
    <w:rsid w:val="002558D5"/>
    <w:rsid w:val="00255A01"/>
    <w:rsid w:val="002564FC"/>
    <w:rsid w:val="00256FCB"/>
    <w:rsid w:val="00257906"/>
    <w:rsid w:val="002654A8"/>
    <w:rsid w:val="00265596"/>
    <w:rsid w:val="00266284"/>
    <w:rsid w:val="0026638E"/>
    <w:rsid w:val="00271C79"/>
    <w:rsid w:val="002750DF"/>
    <w:rsid w:val="00275337"/>
    <w:rsid w:val="0028341A"/>
    <w:rsid w:val="00290E2C"/>
    <w:rsid w:val="002916B0"/>
    <w:rsid w:val="00291C06"/>
    <w:rsid w:val="002927AF"/>
    <w:rsid w:val="0029336C"/>
    <w:rsid w:val="0029345C"/>
    <w:rsid w:val="00297141"/>
    <w:rsid w:val="002A3AC7"/>
    <w:rsid w:val="002A3F83"/>
    <w:rsid w:val="002A42D9"/>
    <w:rsid w:val="002B114C"/>
    <w:rsid w:val="002B395D"/>
    <w:rsid w:val="002B3EB9"/>
    <w:rsid w:val="002B4734"/>
    <w:rsid w:val="002B4B29"/>
    <w:rsid w:val="002B759E"/>
    <w:rsid w:val="002C1F43"/>
    <w:rsid w:val="002C37F7"/>
    <w:rsid w:val="002C3B24"/>
    <w:rsid w:val="002C47D4"/>
    <w:rsid w:val="002D0DBF"/>
    <w:rsid w:val="002D2086"/>
    <w:rsid w:val="002D4AE9"/>
    <w:rsid w:val="002E1FB7"/>
    <w:rsid w:val="002E5A16"/>
    <w:rsid w:val="002F0F0E"/>
    <w:rsid w:val="002F2255"/>
    <w:rsid w:val="002F485A"/>
    <w:rsid w:val="002F513D"/>
    <w:rsid w:val="00300E8E"/>
    <w:rsid w:val="003030A3"/>
    <w:rsid w:val="0030321D"/>
    <w:rsid w:val="00303D1D"/>
    <w:rsid w:val="00306320"/>
    <w:rsid w:val="00306F88"/>
    <w:rsid w:val="00307A46"/>
    <w:rsid w:val="00311856"/>
    <w:rsid w:val="00311AD6"/>
    <w:rsid w:val="00313B56"/>
    <w:rsid w:val="00314488"/>
    <w:rsid w:val="003152F5"/>
    <w:rsid w:val="003164E4"/>
    <w:rsid w:val="00320965"/>
    <w:rsid w:val="00322B56"/>
    <w:rsid w:val="00323018"/>
    <w:rsid w:val="00324036"/>
    <w:rsid w:val="00325766"/>
    <w:rsid w:val="00332132"/>
    <w:rsid w:val="003323CA"/>
    <w:rsid w:val="00333ED9"/>
    <w:rsid w:val="00336ACD"/>
    <w:rsid w:val="00337B20"/>
    <w:rsid w:val="003403D6"/>
    <w:rsid w:val="0034072F"/>
    <w:rsid w:val="003412C8"/>
    <w:rsid w:val="003423DD"/>
    <w:rsid w:val="00346748"/>
    <w:rsid w:val="0035072D"/>
    <w:rsid w:val="00351E06"/>
    <w:rsid w:val="00352557"/>
    <w:rsid w:val="003534DC"/>
    <w:rsid w:val="00355619"/>
    <w:rsid w:val="003559F7"/>
    <w:rsid w:val="00362C1F"/>
    <w:rsid w:val="00362E77"/>
    <w:rsid w:val="003637DD"/>
    <w:rsid w:val="00363913"/>
    <w:rsid w:val="00363C83"/>
    <w:rsid w:val="003649BE"/>
    <w:rsid w:val="0036566D"/>
    <w:rsid w:val="00370051"/>
    <w:rsid w:val="0037183C"/>
    <w:rsid w:val="00371A5A"/>
    <w:rsid w:val="00375903"/>
    <w:rsid w:val="00376754"/>
    <w:rsid w:val="00376C85"/>
    <w:rsid w:val="00380863"/>
    <w:rsid w:val="00382F04"/>
    <w:rsid w:val="0038375D"/>
    <w:rsid w:val="003853BD"/>
    <w:rsid w:val="003868F7"/>
    <w:rsid w:val="00386914"/>
    <w:rsid w:val="00386EC1"/>
    <w:rsid w:val="00392912"/>
    <w:rsid w:val="00392B85"/>
    <w:rsid w:val="00394F26"/>
    <w:rsid w:val="00395F1D"/>
    <w:rsid w:val="0039623D"/>
    <w:rsid w:val="00396B9F"/>
    <w:rsid w:val="00396F98"/>
    <w:rsid w:val="0039713B"/>
    <w:rsid w:val="003A0885"/>
    <w:rsid w:val="003A4807"/>
    <w:rsid w:val="003A4A25"/>
    <w:rsid w:val="003A5531"/>
    <w:rsid w:val="003A64FF"/>
    <w:rsid w:val="003A6C43"/>
    <w:rsid w:val="003B0C30"/>
    <w:rsid w:val="003B45E2"/>
    <w:rsid w:val="003B4904"/>
    <w:rsid w:val="003B6A86"/>
    <w:rsid w:val="003B6EC0"/>
    <w:rsid w:val="003B7374"/>
    <w:rsid w:val="003C0187"/>
    <w:rsid w:val="003C2985"/>
    <w:rsid w:val="003D1C9E"/>
    <w:rsid w:val="003D1ED7"/>
    <w:rsid w:val="003D295E"/>
    <w:rsid w:val="003D3597"/>
    <w:rsid w:val="003D43FC"/>
    <w:rsid w:val="003D5179"/>
    <w:rsid w:val="003E0734"/>
    <w:rsid w:val="003E2AA8"/>
    <w:rsid w:val="003E5F4B"/>
    <w:rsid w:val="003F0ED5"/>
    <w:rsid w:val="00401A0F"/>
    <w:rsid w:val="00401AB4"/>
    <w:rsid w:val="00403EC5"/>
    <w:rsid w:val="00404FEE"/>
    <w:rsid w:val="00407224"/>
    <w:rsid w:val="004108EA"/>
    <w:rsid w:val="00411E68"/>
    <w:rsid w:val="0041337B"/>
    <w:rsid w:val="00414F18"/>
    <w:rsid w:val="00417782"/>
    <w:rsid w:val="0042189E"/>
    <w:rsid w:val="0042213D"/>
    <w:rsid w:val="00422BBA"/>
    <w:rsid w:val="00422F99"/>
    <w:rsid w:val="00425642"/>
    <w:rsid w:val="004275FD"/>
    <w:rsid w:val="00430070"/>
    <w:rsid w:val="0043067F"/>
    <w:rsid w:val="00433E75"/>
    <w:rsid w:val="00434E5E"/>
    <w:rsid w:val="00435C60"/>
    <w:rsid w:val="004366A3"/>
    <w:rsid w:val="00436D60"/>
    <w:rsid w:val="00437B1F"/>
    <w:rsid w:val="00440B24"/>
    <w:rsid w:val="004430F9"/>
    <w:rsid w:val="00443547"/>
    <w:rsid w:val="00445D3E"/>
    <w:rsid w:val="0045003D"/>
    <w:rsid w:val="004506AA"/>
    <w:rsid w:val="004523F3"/>
    <w:rsid w:val="004525FA"/>
    <w:rsid w:val="00452FCC"/>
    <w:rsid w:val="00453DA9"/>
    <w:rsid w:val="00454EBB"/>
    <w:rsid w:val="00456DED"/>
    <w:rsid w:val="00461174"/>
    <w:rsid w:val="00470F90"/>
    <w:rsid w:val="0047290F"/>
    <w:rsid w:val="004729A1"/>
    <w:rsid w:val="00480DEA"/>
    <w:rsid w:val="0048225A"/>
    <w:rsid w:val="004835B8"/>
    <w:rsid w:val="00484C07"/>
    <w:rsid w:val="004850DE"/>
    <w:rsid w:val="004900BF"/>
    <w:rsid w:val="00490D34"/>
    <w:rsid w:val="00493B8E"/>
    <w:rsid w:val="00497EB5"/>
    <w:rsid w:val="004A1C70"/>
    <w:rsid w:val="004A74E6"/>
    <w:rsid w:val="004A776A"/>
    <w:rsid w:val="004B36E0"/>
    <w:rsid w:val="004C023B"/>
    <w:rsid w:val="004C0B18"/>
    <w:rsid w:val="004C4166"/>
    <w:rsid w:val="004C4643"/>
    <w:rsid w:val="004C5B4D"/>
    <w:rsid w:val="004D009C"/>
    <w:rsid w:val="004D4492"/>
    <w:rsid w:val="004D4E55"/>
    <w:rsid w:val="004D7EEE"/>
    <w:rsid w:val="004E0E37"/>
    <w:rsid w:val="004E2ADB"/>
    <w:rsid w:val="004E508D"/>
    <w:rsid w:val="004F3460"/>
    <w:rsid w:val="004F3551"/>
    <w:rsid w:val="004F5E35"/>
    <w:rsid w:val="004F6B86"/>
    <w:rsid w:val="004F73FB"/>
    <w:rsid w:val="004F7DEA"/>
    <w:rsid w:val="005033E6"/>
    <w:rsid w:val="005045F5"/>
    <w:rsid w:val="005057C9"/>
    <w:rsid w:val="0051028F"/>
    <w:rsid w:val="005126B5"/>
    <w:rsid w:val="00512ABB"/>
    <w:rsid w:val="00521061"/>
    <w:rsid w:val="00522183"/>
    <w:rsid w:val="00525E40"/>
    <w:rsid w:val="0053040B"/>
    <w:rsid w:val="005310D3"/>
    <w:rsid w:val="0053521A"/>
    <w:rsid w:val="0053687A"/>
    <w:rsid w:val="00540765"/>
    <w:rsid w:val="0055069D"/>
    <w:rsid w:val="00551CE2"/>
    <w:rsid w:val="005533E6"/>
    <w:rsid w:val="00553B52"/>
    <w:rsid w:val="0055410F"/>
    <w:rsid w:val="00554327"/>
    <w:rsid w:val="0055434E"/>
    <w:rsid w:val="00556089"/>
    <w:rsid w:val="00556379"/>
    <w:rsid w:val="00556576"/>
    <w:rsid w:val="005576B2"/>
    <w:rsid w:val="00560DDC"/>
    <w:rsid w:val="005648A5"/>
    <w:rsid w:val="00570CE8"/>
    <w:rsid w:val="00573866"/>
    <w:rsid w:val="005754B2"/>
    <w:rsid w:val="005761CA"/>
    <w:rsid w:val="0057719E"/>
    <w:rsid w:val="00577534"/>
    <w:rsid w:val="00580CAC"/>
    <w:rsid w:val="00580DC1"/>
    <w:rsid w:val="00581241"/>
    <w:rsid w:val="00582326"/>
    <w:rsid w:val="0058249E"/>
    <w:rsid w:val="00586866"/>
    <w:rsid w:val="005879BA"/>
    <w:rsid w:val="00590B3A"/>
    <w:rsid w:val="00591FE3"/>
    <w:rsid w:val="00594D73"/>
    <w:rsid w:val="005958E2"/>
    <w:rsid w:val="00595F52"/>
    <w:rsid w:val="005971DC"/>
    <w:rsid w:val="005973EF"/>
    <w:rsid w:val="005A08B1"/>
    <w:rsid w:val="005A4380"/>
    <w:rsid w:val="005A49AA"/>
    <w:rsid w:val="005A5146"/>
    <w:rsid w:val="005B2DE6"/>
    <w:rsid w:val="005B48B2"/>
    <w:rsid w:val="005C1EB6"/>
    <w:rsid w:val="005C66CC"/>
    <w:rsid w:val="005C6D32"/>
    <w:rsid w:val="005C759E"/>
    <w:rsid w:val="005D0A4C"/>
    <w:rsid w:val="005D1469"/>
    <w:rsid w:val="005D3C15"/>
    <w:rsid w:val="005D44A4"/>
    <w:rsid w:val="005D6153"/>
    <w:rsid w:val="005D7865"/>
    <w:rsid w:val="005E2270"/>
    <w:rsid w:val="005E406F"/>
    <w:rsid w:val="005E438E"/>
    <w:rsid w:val="005E5920"/>
    <w:rsid w:val="005E7080"/>
    <w:rsid w:val="005E7BB4"/>
    <w:rsid w:val="005F384A"/>
    <w:rsid w:val="005F4747"/>
    <w:rsid w:val="005F6186"/>
    <w:rsid w:val="0060753E"/>
    <w:rsid w:val="00611AC1"/>
    <w:rsid w:val="006176BA"/>
    <w:rsid w:val="006218FB"/>
    <w:rsid w:val="00623F99"/>
    <w:rsid w:val="00624662"/>
    <w:rsid w:val="00624E98"/>
    <w:rsid w:val="00625102"/>
    <w:rsid w:val="006304AF"/>
    <w:rsid w:val="00631930"/>
    <w:rsid w:val="00631E9A"/>
    <w:rsid w:val="00632E09"/>
    <w:rsid w:val="0063307A"/>
    <w:rsid w:val="006352FD"/>
    <w:rsid w:val="00635309"/>
    <w:rsid w:val="00640985"/>
    <w:rsid w:val="00641815"/>
    <w:rsid w:val="00645143"/>
    <w:rsid w:val="0064663C"/>
    <w:rsid w:val="006500DE"/>
    <w:rsid w:val="006510CF"/>
    <w:rsid w:val="00653C89"/>
    <w:rsid w:val="0065440C"/>
    <w:rsid w:val="00655D33"/>
    <w:rsid w:val="00660C5D"/>
    <w:rsid w:val="006618A8"/>
    <w:rsid w:val="006657AD"/>
    <w:rsid w:val="00670C58"/>
    <w:rsid w:val="006732AC"/>
    <w:rsid w:val="00683977"/>
    <w:rsid w:val="0068398A"/>
    <w:rsid w:val="00684F63"/>
    <w:rsid w:val="00685081"/>
    <w:rsid w:val="00685363"/>
    <w:rsid w:val="006854D1"/>
    <w:rsid w:val="006861A2"/>
    <w:rsid w:val="006867E3"/>
    <w:rsid w:val="00686EE8"/>
    <w:rsid w:val="0069108B"/>
    <w:rsid w:val="00691F0C"/>
    <w:rsid w:val="006927B3"/>
    <w:rsid w:val="006960E5"/>
    <w:rsid w:val="006A0257"/>
    <w:rsid w:val="006A03EB"/>
    <w:rsid w:val="006A0ACB"/>
    <w:rsid w:val="006A4817"/>
    <w:rsid w:val="006A61B3"/>
    <w:rsid w:val="006A6350"/>
    <w:rsid w:val="006A7191"/>
    <w:rsid w:val="006B198C"/>
    <w:rsid w:val="006B1E96"/>
    <w:rsid w:val="006B4B91"/>
    <w:rsid w:val="006B5380"/>
    <w:rsid w:val="006C39AF"/>
    <w:rsid w:val="006D034B"/>
    <w:rsid w:val="006D20E7"/>
    <w:rsid w:val="006D4BF0"/>
    <w:rsid w:val="006E027C"/>
    <w:rsid w:val="006E30A9"/>
    <w:rsid w:val="006E4EEC"/>
    <w:rsid w:val="006F07EC"/>
    <w:rsid w:val="006F1253"/>
    <w:rsid w:val="006F1DA7"/>
    <w:rsid w:val="006F23F7"/>
    <w:rsid w:val="006F2AC5"/>
    <w:rsid w:val="006F6573"/>
    <w:rsid w:val="006F67B7"/>
    <w:rsid w:val="006F710E"/>
    <w:rsid w:val="006F7B3E"/>
    <w:rsid w:val="0070030D"/>
    <w:rsid w:val="007015EB"/>
    <w:rsid w:val="0070327C"/>
    <w:rsid w:val="007064E6"/>
    <w:rsid w:val="0071020F"/>
    <w:rsid w:val="00713A6F"/>
    <w:rsid w:val="00715D31"/>
    <w:rsid w:val="0071618A"/>
    <w:rsid w:val="007210D8"/>
    <w:rsid w:val="00722D07"/>
    <w:rsid w:val="00723C5E"/>
    <w:rsid w:val="00725F43"/>
    <w:rsid w:val="00727687"/>
    <w:rsid w:val="00731E31"/>
    <w:rsid w:val="00735CB6"/>
    <w:rsid w:val="00736404"/>
    <w:rsid w:val="00736A59"/>
    <w:rsid w:val="0074761D"/>
    <w:rsid w:val="00747D55"/>
    <w:rsid w:val="00750698"/>
    <w:rsid w:val="00752CA9"/>
    <w:rsid w:val="00753C67"/>
    <w:rsid w:val="007544AD"/>
    <w:rsid w:val="00757656"/>
    <w:rsid w:val="00757C2C"/>
    <w:rsid w:val="0076050B"/>
    <w:rsid w:val="00761BA6"/>
    <w:rsid w:val="007620EF"/>
    <w:rsid w:val="007627E0"/>
    <w:rsid w:val="00764412"/>
    <w:rsid w:val="00764497"/>
    <w:rsid w:val="00764CAE"/>
    <w:rsid w:val="00767CBE"/>
    <w:rsid w:val="007743A9"/>
    <w:rsid w:val="00780CAA"/>
    <w:rsid w:val="00786854"/>
    <w:rsid w:val="00787670"/>
    <w:rsid w:val="00787DBA"/>
    <w:rsid w:val="0079075C"/>
    <w:rsid w:val="00790E89"/>
    <w:rsid w:val="007937DA"/>
    <w:rsid w:val="00794985"/>
    <w:rsid w:val="007A3C4A"/>
    <w:rsid w:val="007A40AB"/>
    <w:rsid w:val="007A4A72"/>
    <w:rsid w:val="007A6EB1"/>
    <w:rsid w:val="007B360B"/>
    <w:rsid w:val="007B461D"/>
    <w:rsid w:val="007B61C9"/>
    <w:rsid w:val="007B703D"/>
    <w:rsid w:val="007B7B1B"/>
    <w:rsid w:val="007C18DC"/>
    <w:rsid w:val="007C26ED"/>
    <w:rsid w:val="007C5DB0"/>
    <w:rsid w:val="007C5EF1"/>
    <w:rsid w:val="007C7AE7"/>
    <w:rsid w:val="007D33BB"/>
    <w:rsid w:val="007D34E4"/>
    <w:rsid w:val="007D35FA"/>
    <w:rsid w:val="007D3700"/>
    <w:rsid w:val="007E06B8"/>
    <w:rsid w:val="007E2243"/>
    <w:rsid w:val="007E299A"/>
    <w:rsid w:val="007E3E47"/>
    <w:rsid w:val="007E5AB4"/>
    <w:rsid w:val="007E628A"/>
    <w:rsid w:val="007E7C73"/>
    <w:rsid w:val="00800FAB"/>
    <w:rsid w:val="00805666"/>
    <w:rsid w:val="008062A6"/>
    <w:rsid w:val="00806CD6"/>
    <w:rsid w:val="00810B83"/>
    <w:rsid w:val="00811D44"/>
    <w:rsid w:val="008129BE"/>
    <w:rsid w:val="00812CAD"/>
    <w:rsid w:val="0081361C"/>
    <w:rsid w:val="00813A98"/>
    <w:rsid w:val="0081536A"/>
    <w:rsid w:val="00817D41"/>
    <w:rsid w:val="00820BC2"/>
    <w:rsid w:val="008241AE"/>
    <w:rsid w:val="008242C7"/>
    <w:rsid w:val="0082503E"/>
    <w:rsid w:val="00826C47"/>
    <w:rsid w:val="00830219"/>
    <w:rsid w:val="00832CCB"/>
    <w:rsid w:val="008332C5"/>
    <w:rsid w:val="00833312"/>
    <w:rsid w:val="00834001"/>
    <w:rsid w:val="008350D9"/>
    <w:rsid w:val="00837627"/>
    <w:rsid w:val="00840AED"/>
    <w:rsid w:val="00842CBE"/>
    <w:rsid w:val="008436FA"/>
    <w:rsid w:val="0084487A"/>
    <w:rsid w:val="008453FA"/>
    <w:rsid w:val="008463D2"/>
    <w:rsid w:val="00846D7A"/>
    <w:rsid w:val="008473F5"/>
    <w:rsid w:val="0085246F"/>
    <w:rsid w:val="00857021"/>
    <w:rsid w:val="00860082"/>
    <w:rsid w:val="0086045D"/>
    <w:rsid w:val="00860595"/>
    <w:rsid w:val="00860A70"/>
    <w:rsid w:val="00862790"/>
    <w:rsid w:val="00862E83"/>
    <w:rsid w:val="00864623"/>
    <w:rsid w:val="00865707"/>
    <w:rsid w:val="00865ABB"/>
    <w:rsid w:val="0087472F"/>
    <w:rsid w:val="008748EA"/>
    <w:rsid w:val="008774E4"/>
    <w:rsid w:val="008819A7"/>
    <w:rsid w:val="00882F0C"/>
    <w:rsid w:val="0088397F"/>
    <w:rsid w:val="00885178"/>
    <w:rsid w:val="00890638"/>
    <w:rsid w:val="00891AD1"/>
    <w:rsid w:val="0089774C"/>
    <w:rsid w:val="008A0CAD"/>
    <w:rsid w:val="008A183B"/>
    <w:rsid w:val="008A1F7B"/>
    <w:rsid w:val="008A7428"/>
    <w:rsid w:val="008B0245"/>
    <w:rsid w:val="008B0C06"/>
    <w:rsid w:val="008B1433"/>
    <w:rsid w:val="008B25EB"/>
    <w:rsid w:val="008B3796"/>
    <w:rsid w:val="008B3C53"/>
    <w:rsid w:val="008B53A3"/>
    <w:rsid w:val="008B7E06"/>
    <w:rsid w:val="008C0F9F"/>
    <w:rsid w:val="008C41EB"/>
    <w:rsid w:val="008C4867"/>
    <w:rsid w:val="008C4E81"/>
    <w:rsid w:val="008D0CEB"/>
    <w:rsid w:val="008D1E38"/>
    <w:rsid w:val="008D7146"/>
    <w:rsid w:val="008E01E4"/>
    <w:rsid w:val="008E238D"/>
    <w:rsid w:val="008E2C4A"/>
    <w:rsid w:val="008E2C70"/>
    <w:rsid w:val="008E5510"/>
    <w:rsid w:val="008E6654"/>
    <w:rsid w:val="008F2C16"/>
    <w:rsid w:val="008F4D68"/>
    <w:rsid w:val="008F5C43"/>
    <w:rsid w:val="00901D28"/>
    <w:rsid w:val="009020E7"/>
    <w:rsid w:val="009023E4"/>
    <w:rsid w:val="00906038"/>
    <w:rsid w:val="009067D1"/>
    <w:rsid w:val="0090691F"/>
    <w:rsid w:val="00906EB4"/>
    <w:rsid w:val="00907197"/>
    <w:rsid w:val="00907AFB"/>
    <w:rsid w:val="009101C9"/>
    <w:rsid w:val="00910936"/>
    <w:rsid w:val="00913CDF"/>
    <w:rsid w:val="00916900"/>
    <w:rsid w:val="00917B0B"/>
    <w:rsid w:val="00920946"/>
    <w:rsid w:val="00922DBE"/>
    <w:rsid w:val="0093079B"/>
    <w:rsid w:val="00930B8C"/>
    <w:rsid w:val="00934DC5"/>
    <w:rsid w:val="00936736"/>
    <w:rsid w:val="00941423"/>
    <w:rsid w:val="009414B5"/>
    <w:rsid w:val="00942A52"/>
    <w:rsid w:val="00944917"/>
    <w:rsid w:val="009503FF"/>
    <w:rsid w:val="0095511B"/>
    <w:rsid w:val="00955EB9"/>
    <w:rsid w:val="00957AB1"/>
    <w:rsid w:val="00960640"/>
    <w:rsid w:val="00960A1C"/>
    <w:rsid w:val="009613BB"/>
    <w:rsid w:val="00962DB7"/>
    <w:rsid w:val="00965B34"/>
    <w:rsid w:val="00965E77"/>
    <w:rsid w:val="00967BCE"/>
    <w:rsid w:val="00973167"/>
    <w:rsid w:val="0097325F"/>
    <w:rsid w:val="0097570F"/>
    <w:rsid w:val="009770E5"/>
    <w:rsid w:val="00982878"/>
    <w:rsid w:val="009830E0"/>
    <w:rsid w:val="009869C2"/>
    <w:rsid w:val="00987D54"/>
    <w:rsid w:val="00987E45"/>
    <w:rsid w:val="00993BB6"/>
    <w:rsid w:val="009955CB"/>
    <w:rsid w:val="00997BFD"/>
    <w:rsid w:val="009A3BEC"/>
    <w:rsid w:val="009A3C7D"/>
    <w:rsid w:val="009A6C08"/>
    <w:rsid w:val="009A7CC6"/>
    <w:rsid w:val="009B078D"/>
    <w:rsid w:val="009B2EA2"/>
    <w:rsid w:val="009B3A8E"/>
    <w:rsid w:val="009B4780"/>
    <w:rsid w:val="009C4074"/>
    <w:rsid w:val="009C6E48"/>
    <w:rsid w:val="009C71FF"/>
    <w:rsid w:val="009D1A7B"/>
    <w:rsid w:val="009D7DB5"/>
    <w:rsid w:val="009D7E6D"/>
    <w:rsid w:val="009E5032"/>
    <w:rsid w:val="009E58CD"/>
    <w:rsid w:val="009E6EFC"/>
    <w:rsid w:val="009E7B08"/>
    <w:rsid w:val="009F1FC3"/>
    <w:rsid w:val="009F3981"/>
    <w:rsid w:val="009F7002"/>
    <w:rsid w:val="00A00045"/>
    <w:rsid w:val="00A0033A"/>
    <w:rsid w:val="00A01F0A"/>
    <w:rsid w:val="00A02FBA"/>
    <w:rsid w:val="00A0374D"/>
    <w:rsid w:val="00A05F79"/>
    <w:rsid w:val="00A061C4"/>
    <w:rsid w:val="00A06D9C"/>
    <w:rsid w:val="00A17FF7"/>
    <w:rsid w:val="00A211EB"/>
    <w:rsid w:val="00A248D5"/>
    <w:rsid w:val="00A26FF7"/>
    <w:rsid w:val="00A27012"/>
    <w:rsid w:val="00A27D03"/>
    <w:rsid w:val="00A30E56"/>
    <w:rsid w:val="00A3334C"/>
    <w:rsid w:val="00A35308"/>
    <w:rsid w:val="00A357DC"/>
    <w:rsid w:val="00A42708"/>
    <w:rsid w:val="00A42968"/>
    <w:rsid w:val="00A43972"/>
    <w:rsid w:val="00A4407C"/>
    <w:rsid w:val="00A44651"/>
    <w:rsid w:val="00A45D2D"/>
    <w:rsid w:val="00A479CD"/>
    <w:rsid w:val="00A5082F"/>
    <w:rsid w:val="00A52F08"/>
    <w:rsid w:val="00A57704"/>
    <w:rsid w:val="00A57E40"/>
    <w:rsid w:val="00A60056"/>
    <w:rsid w:val="00A60507"/>
    <w:rsid w:val="00A60B3A"/>
    <w:rsid w:val="00A62A74"/>
    <w:rsid w:val="00A64501"/>
    <w:rsid w:val="00A65808"/>
    <w:rsid w:val="00A65C25"/>
    <w:rsid w:val="00A66D99"/>
    <w:rsid w:val="00A72B8C"/>
    <w:rsid w:val="00A73180"/>
    <w:rsid w:val="00A73606"/>
    <w:rsid w:val="00A73B51"/>
    <w:rsid w:val="00A83AEA"/>
    <w:rsid w:val="00A87ACB"/>
    <w:rsid w:val="00A953C4"/>
    <w:rsid w:val="00A95A45"/>
    <w:rsid w:val="00A96708"/>
    <w:rsid w:val="00A96903"/>
    <w:rsid w:val="00A96CE7"/>
    <w:rsid w:val="00AA3CFF"/>
    <w:rsid w:val="00AA598A"/>
    <w:rsid w:val="00AA77F4"/>
    <w:rsid w:val="00AB027D"/>
    <w:rsid w:val="00AB2EAE"/>
    <w:rsid w:val="00AB78E6"/>
    <w:rsid w:val="00AC3465"/>
    <w:rsid w:val="00AC4F41"/>
    <w:rsid w:val="00AC5320"/>
    <w:rsid w:val="00AC689F"/>
    <w:rsid w:val="00AC7C83"/>
    <w:rsid w:val="00AD2255"/>
    <w:rsid w:val="00AD24F1"/>
    <w:rsid w:val="00AD2928"/>
    <w:rsid w:val="00AD3A9C"/>
    <w:rsid w:val="00AD450F"/>
    <w:rsid w:val="00AD5A56"/>
    <w:rsid w:val="00AD62B3"/>
    <w:rsid w:val="00AD785D"/>
    <w:rsid w:val="00AE0322"/>
    <w:rsid w:val="00AE033D"/>
    <w:rsid w:val="00AE25E1"/>
    <w:rsid w:val="00AE2A42"/>
    <w:rsid w:val="00AE3102"/>
    <w:rsid w:val="00AE3498"/>
    <w:rsid w:val="00AE3626"/>
    <w:rsid w:val="00AE3ABF"/>
    <w:rsid w:val="00AE5D96"/>
    <w:rsid w:val="00AE6492"/>
    <w:rsid w:val="00AE7FA8"/>
    <w:rsid w:val="00AF1058"/>
    <w:rsid w:val="00AF1446"/>
    <w:rsid w:val="00AF302F"/>
    <w:rsid w:val="00AF454C"/>
    <w:rsid w:val="00AF47F9"/>
    <w:rsid w:val="00AF5347"/>
    <w:rsid w:val="00B00730"/>
    <w:rsid w:val="00B01908"/>
    <w:rsid w:val="00B01D19"/>
    <w:rsid w:val="00B02218"/>
    <w:rsid w:val="00B05946"/>
    <w:rsid w:val="00B05D7F"/>
    <w:rsid w:val="00B068B7"/>
    <w:rsid w:val="00B1229A"/>
    <w:rsid w:val="00B1340A"/>
    <w:rsid w:val="00B13947"/>
    <w:rsid w:val="00B159C0"/>
    <w:rsid w:val="00B164BC"/>
    <w:rsid w:val="00B213E8"/>
    <w:rsid w:val="00B21B90"/>
    <w:rsid w:val="00B21EFC"/>
    <w:rsid w:val="00B25EBA"/>
    <w:rsid w:val="00B26758"/>
    <w:rsid w:val="00B3090A"/>
    <w:rsid w:val="00B3227C"/>
    <w:rsid w:val="00B32D3A"/>
    <w:rsid w:val="00B33D30"/>
    <w:rsid w:val="00B35608"/>
    <w:rsid w:val="00B37D42"/>
    <w:rsid w:val="00B40E29"/>
    <w:rsid w:val="00B424FE"/>
    <w:rsid w:val="00B426E2"/>
    <w:rsid w:val="00B43966"/>
    <w:rsid w:val="00B468A0"/>
    <w:rsid w:val="00B47416"/>
    <w:rsid w:val="00B50C86"/>
    <w:rsid w:val="00B532AB"/>
    <w:rsid w:val="00B6512F"/>
    <w:rsid w:val="00B70400"/>
    <w:rsid w:val="00B712F5"/>
    <w:rsid w:val="00B728C8"/>
    <w:rsid w:val="00B72E07"/>
    <w:rsid w:val="00B74314"/>
    <w:rsid w:val="00B75B38"/>
    <w:rsid w:val="00B7763E"/>
    <w:rsid w:val="00B86272"/>
    <w:rsid w:val="00B8724C"/>
    <w:rsid w:val="00B87AE1"/>
    <w:rsid w:val="00B91F83"/>
    <w:rsid w:val="00B93C9C"/>
    <w:rsid w:val="00B97343"/>
    <w:rsid w:val="00BA094E"/>
    <w:rsid w:val="00BA202F"/>
    <w:rsid w:val="00BA328F"/>
    <w:rsid w:val="00BA78D9"/>
    <w:rsid w:val="00BB10E1"/>
    <w:rsid w:val="00BC0051"/>
    <w:rsid w:val="00BC39DC"/>
    <w:rsid w:val="00BC59E7"/>
    <w:rsid w:val="00BD2F84"/>
    <w:rsid w:val="00BD3669"/>
    <w:rsid w:val="00BD5177"/>
    <w:rsid w:val="00BD5446"/>
    <w:rsid w:val="00BD5D31"/>
    <w:rsid w:val="00BD731B"/>
    <w:rsid w:val="00BE09B3"/>
    <w:rsid w:val="00BE11F8"/>
    <w:rsid w:val="00BE192B"/>
    <w:rsid w:val="00BE4860"/>
    <w:rsid w:val="00BE58A9"/>
    <w:rsid w:val="00BE7FC1"/>
    <w:rsid w:val="00BF0383"/>
    <w:rsid w:val="00BF0952"/>
    <w:rsid w:val="00BF0B75"/>
    <w:rsid w:val="00BF15A6"/>
    <w:rsid w:val="00BF19F0"/>
    <w:rsid w:val="00BF4C80"/>
    <w:rsid w:val="00BF5279"/>
    <w:rsid w:val="00BF66D4"/>
    <w:rsid w:val="00C0107B"/>
    <w:rsid w:val="00C01E08"/>
    <w:rsid w:val="00C02B99"/>
    <w:rsid w:val="00C04DF5"/>
    <w:rsid w:val="00C05E42"/>
    <w:rsid w:val="00C06448"/>
    <w:rsid w:val="00C07468"/>
    <w:rsid w:val="00C07DA7"/>
    <w:rsid w:val="00C150CD"/>
    <w:rsid w:val="00C21764"/>
    <w:rsid w:val="00C21BCD"/>
    <w:rsid w:val="00C245FE"/>
    <w:rsid w:val="00C25456"/>
    <w:rsid w:val="00C35484"/>
    <w:rsid w:val="00C35CBF"/>
    <w:rsid w:val="00C364E6"/>
    <w:rsid w:val="00C371E6"/>
    <w:rsid w:val="00C40A26"/>
    <w:rsid w:val="00C41B4A"/>
    <w:rsid w:val="00C43F97"/>
    <w:rsid w:val="00C449D4"/>
    <w:rsid w:val="00C45462"/>
    <w:rsid w:val="00C5043D"/>
    <w:rsid w:val="00C5319A"/>
    <w:rsid w:val="00C556A6"/>
    <w:rsid w:val="00C627A2"/>
    <w:rsid w:val="00C628F1"/>
    <w:rsid w:val="00C6313E"/>
    <w:rsid w:val="00C63EE2"/>
    <w:rsid w:val="00C64A2E"/>
    <w:rsid w:val="00C678A8"/>
    <w:rsid w:val="00C7142C"/>
    <w:rsid w:val="00C7148E"/>
    <w:rsid w:val="00C71CC9"/>
    <w:rsid w:val="00C72BC5"/>
    <w:rsid w:val="00C72DE7"/>
    <w:rsid w:val="00C72E84"/>
    <w:rsid w:val="00C749C6"/>
    <w:rsid w:val="00C77AD2"/>
    <w:rsid w:val="00C77D06"/>
    <w:rsid w:val="00C83F27"/>
    <w:rsid w:val="00C85397"/>
    <w:rsid w:val="00C85A4B"/>
    <w:rsid w:val="00C8631E"/>
    <w:rsid w:val="00C9057D"/>
    <w:rsid w:val="00C96ED9"/>
    <w:rsid w:val="00C97946"/>
    <w:rsid w:val="00CA0DF2"/>
    <w:rsid w:val="00CA321C"/>
    <w:rsid w:val="00CA35FF"/>
    <w:rsid w:val="00CA4B1E"/>
    <w:rsid w:val="00CA62A3"/>
    <w:rsid w:val="00CA7337"/>
    <w:rsid w:val="00CB07BE"/>
    <w:rsid w:val="00CB126B"/>
    <w:rsid w:val="00CB3ED2"/>
    <w:rsid w:val="00CB5300"/>
    <w:rsid w:val="00CB659E"/>
    <w:rsid w:val="00CB7636"/>
    <w:rsid w:val="00CC0AE5"/>
    <w:rsid w:val="00CC1442"/>
    <w:rsid w:val="00CC481C"/>
    <w:rsid w:val="00CC6D65"/>
    <w:rsid w:val="00CC75BC"/>
    <w:rsid w:val="00CD0238"/>
    <w:rsid w:val="00CD0D9C"/>
    <w:rsid w:val="00CD2DAC"/>
    <w:rsid w:val="00CD50C7"/>
    <w:rsid w:val="00CE4F4D"/>
    <w:rsid w:val="00CE53B6"/>
    <w:rsid w:val="00CE64A3"/>
    <w:rsid w:val="00CE64CE"/>
    <w:rsid w:val="00CF00A5"/>
    <w:rsid w:val="00CF3A8F"/>
    <w:rsid w:val="00CF4313"/>
    <w:rsid w:val="00CF57C1"/>
    <w:rsid w:val="00CF604F"/>
    <w:rsid w:val="00CF69C6"/>
    <w:rsid w:val="00D0268C"/>
    <w:rsid w:val="00D0273E"/>
    <w:rsid w:val="00D0284F"/>
    <w:rsid w:val="00D057EA"/>
    <w:rsid w:val="00D07134"/>
    <w:rsid w:val="00D071F9"/>
    <w:rsid w:val="00D10D94"/>
    <w:rsid w:val="00D12A5F"/>
    <w:rsid w:val="00D14460"/>
    <w:rsid w:val="00D21C1A"/>
    <w:rsid w:val="00D25024"/>
    <w:rsid w:val="00D303EE"/>
    <w:rsid w:val="00D327B7"/>
    <w:rsid w:val="00D407E7"/>
    <w:rsid w:val="00D44A90"/>
    <w:rsid w:val="00D47917"/>
    <w:rsid w:val="00D512B2"/>
    <w:rsid w:val="00D56E10"/>
    <w:rsid w:val="00D60891"/>
    <w:rsid w:val="00D6472E"/>
    <w:rsid w:val="00D649E9"/>
    <w:rsid w:val="00D6663E"/>
    <w:rsid w:val="00D67E65"/>
    <w:rsid w:val="00D7275D"/>
    <w:rsid w:val="00D73EC9"/>
    <w:rsid w:val="00D7424B"/>
    <w:rsid w:val="00D80A0A"/>
    <w:rsid w:val="00D81399"/>
    <w:rsid w:val="00D816F4"/>
    <w:rsid w:val="00D81CD1"/>
    <w:rsid w:val="00D84AA2"/>
    <w:rsid w:val="00D84ABF"/>
    <w:rsid w:val="00D85135"/>
    <w:rsid w:val="00D8524F"/>
    <w:rsid w:val="00D91048"/>
    <w:rsid w:val="00D91A04"/>
    <w:rsid w:val="00D91E7C"/>
    <w:rsid w:val="00D927EC"/>
    <w:rsid w:val="00D9683D"/>
    <w:rsid w:val="00DA0F02"/>
    <w:rsid w:val="00DA0F05"/>
    <w:rsid w:val="00DA161E"/>
    <w:rsid w:val="00DA1741"/>
    <w:rsid w:val="00DB46F1"/>
    <w:rsid w:val="00DB5766"/>
    <w:rsid w:val="00DB652D"/>
    <w:rsid w:val="00DB7DB0"/>
    <w:rsid w:val="00DC012E"/>
    <w:rsid w:val="00DC1165"/>
    <w:rsid w:val="00DC1490"/>
    <w:rsid w:val="00DC2905"/>
    <w:rsid w:val="00DC4D5F"/>
    <w:rsid w:val="00DC4DC6"/>
    <w:rsid w:val="00DD4F9B"/>
    <w:rsid w:val="00DD669D"/>
    <w:rsid w:val="00DD6CAB"/>
    <w:rsid w:val="00DD7041"/>
    <w:rsid w:val="00DD73D2"/>
    <w:rsid w:val="00DD7FE0"/>
    <w:rsid w:val="00DE1BF8"/>
    <w:rsid w:val="00DE1D14"/>
    <w:rsid w:val="00DE317D"/>
    <w:rsid w:val="00DE5B00"/>
    <w:rsid w:val="00DE6E08"/>
    <w:rsid w:val="00DE7F52"/>
    <w:rsid w:val="00DF1C74"/>
    <w:rsid w:val="00E01135"/>
    <w:rsid w:val="00E02523"/>
    <w:rsid w:val="00E02FBA"/>
    <w:rsid w:val="00E16135"/>
    <w:rsid w:val="00E162EB"/>
    <w:rsid w:val="00E243C1"/>
    <w:rsid w:val="00E308C4"/>
    <w:rsid w:val="00E31028"/>
    <w:rsid w:val="00E357A5"/>
    <w:rsid w:val="00E35BC4"/>
    <w:rsid w:val="00E37ABB"/>
    <w:rsid w:val="00E4055F"/>
    <w:rsid w:val="00E41BBF"/>
    <w:rsid w:val="00E421B1"/>
    <w:rsid w:val="00E54FE7"/>
    <w:rsid w:val="00E55200"/>
    <w:rsid w:val="00E60676"/>
    <w:rsid w:val="00E62297"/>
    <w:rsid w:val="00E65D16"/>
    <w:rsid w:val="00E72849"/>
    <w:rsid w:val="00E744D0"/>
    <w:rsid w:val="00E74FEC"/>
    <w:rsid w:val="00E81F18"/>
    <w:rsid w:val="00E82CCD"/>
    <w:rsid w:val="00E84AA0"/>
    <w:rsid w:val="00E85D42"/>
    <w:rsid w:val="00E8654B"/>
    <w:rsid w:val="00E90C41"/>
    <w:rsid w:val="00E94F6C"/>
    <w:rsid w:val="00E969F8"/>
    <w:rsid w:val="00E96BF3"/>
    <w:rsid w:val="00E96C58"/>
    <w:rsid w:val="00E9736F"/>
    <w:rsid w:val="00EA1059"/>
    <w:rsid w:val="00EA17CA"/>
    <w:rsid w:val="00EA3768"/>
    <w:rsid w:val="00EA43FB"/>
    <w:rsid w:val="00EA6E6B"/>
    <w:rsid w:val="00EB3873"/>
    <w:rsid w:val="00EB6A46"/>
    <w:rsid w:val="00EC2638"/>
    <w:rsid w:val="00EC2CD3"/>
    <w:rsid w:val="00EC3C04"/>
    <w:rsid w:val="00EC4473"/>
    <w:rsid w:val="00EC5FE7"/>
    <w:rsid w:val="00ED448B"/>
    <w:rsid w:val="00EE059A"/>
    <w:rsid w:val="00EE10A8"/>
    <w:rsid w:val="00EE2534"/>
    <w:rsid w:val="00EE447C"/>
    <w:rsid w:val="00EE45D4"/>
    <w:rsid w:val="00EE7506"/>
    <w:rsid w:val="00EE7E5D"/>
    <w:rsid w:val="00EF341E"/>
    <w:rsid w:val="00EF38F4"/>
    <w:rsid w:val="00EF4C7C"/>
    <w:rsid w:val="00EF4F14"/>
    <w:rsid w:val="00EF6819"/>
    <w:rsid w:val="00EF6E74"/>
    <w:rsid w:val="00EF7E8D"/>
    <w:rsid w:val="00F00C47"/>
    <w:rsid w:val="00F023D1"/>
    <w:rsid w:val="00F04369"/>
    <w:rsid w:val="00F0598F"/>
    <w:rsid w:val="00F066C8"/>
    <w:rsid w:val="00F073AF"/>
    <w:rsid w:val="00F079E5"/>
    <w:rsid w:val="00F10618"/>
    <w:rsid w:val="00F1166F"/>
    <w:rsid w:val="00F1435B"/>
    <w:rsid w:val="00F14AE5"/>
    <w:rsid w:val="00F14F42"/>
    <w:rsid w:val="00F160A4"/>
    <w:rsid w:val="00F17BAE"/>
    <w:rsid w:val="00F2007C"/>
    <w:rsid w:val="00F21432"/>
    <w:rsid w:val="00F21B98"/>
    <w:rsid w:val="00F23A74"/>
    <w:rsid w:val="00F279A2"/>
    <w:rsid w:val="00F27ECC"/>
    <w:rsid w:val="00F3211B"/>
    <w:rsid w:val="00F32401"/>
    <w:rsid w:val="00F34872"/>
    <w:rsid w:val="00F3629F"/>
    <w:rsid w:val="00F3749F"/>
    <w:rsid w:val="00F40A6F"/>
    <w:rsid w:val="00F41C5D"/>
    <w:rsid w:val="00F43262"/>
    <w:rsid w:val="00F43E39"/>
    <w:rsid w:val="00F50B4D"/>
    <w:rsid w:val="00F526A6"/>
    <w:rsid w:val="00F5732F"/>
    <w:rsid w:val="00F57F4B"/>
    <w:rsid w:val="00F656BB"/>
    <w:rsid w:val="00F67559"/>
    <w:rsid w:val="00F67ABE"/>
    <w:rsid w:val="00F70F93"/>
    <w:rsid w:val="00F71D14"/>
    <w:rsid w:val="00F74C10"/>
    <w:rsid w:val="00F75A1E"/>
    <w:rsid w:val="00F814D2"/>
    <w:rsid w:val="00F8586C"/>
    <w:rsid w:val="00F90DBD"/>
    <w:rsid w:val="00F910AD"/>
    <w:rsid w:val="00F9445C"/>
    <w:rsid w:val="00F95264"/>
    <w:rsid w:val="00F95A4E"/>
    <w:rsid w:val="00F96D99"/>
    <w:rsid w:val="00FA150E"/>
    <w:rsid w:val="00FA340D"/>
    <w:rsid w:val="00FA4918"/>
    <w:rsid w:val="00FA6C66"/>
    <w:rsid w:val="00FA74E3"/>
    <w:rsid w:val="00FB0A33"/>
    <w:rsid w:val="00FB1773"/>
    <w:rsid w:val="00FB2DB9"/>
    <w:rsid w:val="00FB376C"/>
    <w:rsid w:val="00FB7AA3"/>
    <w:rsid w:val="00FB7B38"/>
    <w:rsid w:val="00FC3802"/>
    <w:rsid w:val="00FC391E"/>
    <w:rsid w:val="00FC7E67"/>
    <w:rsid w:val="00FD04F6"/>
    <w:rsid w:val="00FD0A48"/>
    <w:rsid w:val="00FD4371"/>
    <w:rsid w:val="00FD5B62"/>
    <w:rsid w:val="00FE0F42"/>
    <w:rsid w:val="00FE28C5"/>
    <w:rsid w:val="00FE336A"/>
    <w:rsid w:val="00FE710C"/>
    <w:rsid w:val="00FF341C"/>
    <w:rsid w:val="00FF37EB"/>
    <w:rsid w:val="00FF5C83"/>
    <w:rsid w:val="00FF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DE544E9"/>
  <w15:docId w15:val="{06E9EDD7-20FC-43CC-ADB7-A2309E11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26B5"/>
    <w:rPr>
      <w:sz w:val="24"/>
      <w:szCs w:val="24"/>
    </w:rPr>
  </w:style>
  <w:style w:type="paragraph" w:styleId="Ttulo1">
    <w:name w:val="heading 1"/>
    <w:basedOn w:val="Normal"/>
    <w:next w:val="Normal"/>
    <w:link w:val="Ttulo1Carter"/>
    <w:qFormat/>
    <w:rsid w:val="000B011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pt-PT" w:eastAsia="pt-PT"/>
    </w:rPr>
  </w:style>
  <w:style w:type="paragraph" w:styleId="Ttulo2">
    <w:name w:val="heading 2"/>
    <w:basedOn w:val="Normal"/>
    <w:next w:val="Normal"/>
    <w:link w:val="Ttulo2Carter"/>
    <w:qFormat/>
    <w:rsid w:val="000B01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val="pt-PT"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FE336A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FE336A"/>
    <w:pPr>
      <w:tabs>
        <w:tab w:val="center" w:pos="4320"/>
        <w:tab w:val="right" w:pos="8640"/>
      </w:tabs>
    </w:pPr>
  </w:style>
  <w:style w:type="table" w:styleId="TabelacomGrelha">
    <w:name w:val="Table Grid"/>
    <w:basedOn w:val="Tabelanormal"/>
    <w:rsid w:val="00FE3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443963"/>
  </w:style>
  <w:style w:type="paragraph" w:styleId="Textodenotaderodap">
    <w:name w:val="footnote text"/>
    <w:basedOn w:val="Normal"/>
    <w:link w:val="TextodenotaderodapCarter"/>
    <w:uiPriority w:val="99"/>
    <w:unhideWhenUsed/>
    <w:rsid w:val="00C475E8"/>
    <w:rPr>
      <w:rFonts w:ascii="Calibri" w:eastAsia="Calibri" w:hAnsi="Calibri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475E8"/>
    <w:rPr>
      <w:rFonts w:ascii="Calibri" w:eastAsia="Calibri" w:hAnsi="Calibri" w:cs="Times New Roman"/>
    </w:rPr>
  </w:style>
  <w:style w:type="character" w:styleId="Hiperligao">
    <w:name w:val="Hyperlink"/>
    <w:basedOn w:val="Tipodeletrapredefinidodopargrafo"/>
    <w:rsid w:val="00F90958"/>
    <w:rPr>
      <w:color w:val="0000FF"/>
      <w:u w:val="single"/>
    </w:rPr>
  </w:style>
  <w:style w:type="paragraph" w:customStyle="1" w:styleId="Default">
    <w:name w:val="Default"/>
    <w:rsid w:val="00F40DE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rmalWeb">
    <w:name w:val="Normal (Web)"/>
    <w:basedOn w:val="Normal"/>
    <w:rsid w:val="00AE25E1"/>
    <w:pPr>
      <w:spacing w:before="100" w:beforeAutospacing="1" w:after="100" w:afterAutospacing="1"/>
    </w:pPr>
    <w:rPr>
      <w:lang w:val="pt-PT" w:eastAsia="pt-PT"/>
    </w:rPr>
  </w:style>
  <w:style w:type="paragraph" w:styleId="Ttulo">
    <w:name w:val="Title"/>
    <w:basedOn w:val="Normal"/>
    <w:link w:val="TtuloCarter"/>
    <w:qFormat/>
    <w:rsid w:val="001F54CE"/>
    <w:pPr>
      <w:spacing w:line="360" w:lineRule="auto"/>
      <w:jc w:val="center"/>
    </w:pPr>
    <w:rPr>
      <w:b/>
      <w:sz w:val="22"/>
      <w:szCs w:val="20"/>
      <w:lang w:val="pt-PT" w:eastAsia="pt-PT"/>
    </w:rPr>
  </w:style>
  <w:style w:type="character" w:customStyle="1" w:styleId="TtuloCarter">
    <w:name w:val="Título Caráter"/>
    <w:basedOn w:val="Tipodeletrapredefinidodopargrafo"/>
    <w:link w:val="Ttulo"/>
    <w:rsid w:val="001F54CE"/>
    <w:rPr>
      <w:b/>
      <w:sz w:val="22"/>
      <w:lang w:val="pt-PT" w:eastAsia="pt-PT"/>
    </w:rPr>
  </w:style>
  <w:style w:type="paragraph" w:styleId="Textodebalo">
    <w:name w:val="Balloon Text"/>
    <w:basedOn w:val="Normal"/>
    <w:link w:val="TextodebaloCarter"/>
    <w:rsid w:val="000A3A16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0A3A16"/>
    <w:rPr>
      <w:rFonts w:ascii="Tahoma" w:hAnsi="Tahoma" w:cs="Tahoma"/>
      <w:sz w:val="16"/>
      <w:szCs w:val="16"/>
    </w:rPr>
  </w:style>
  <w:style w:type="character" w:styleId="TextodoMarcadordePosio">
    <w:name w:val="Placeholder Text"/>
    <w:basedOn w:val="Tipodeletrapredefinidodopargrafo"/>
    <w:uiPriority w:val="99"/>
    <w:semiHidden/>
    <w:rsid w:val="000A3A16"/>
    <w:rPr>
      <w:color w:val="808080"/>
    </w:rPr>
  </w:style>
  <w:style w:type="paragraph" w:styleId="PargrafodaLista">
    <w:name w:val="List Paragraph"/>
    <w:basedOn w:val="Normal"/>
    <w:uiPriority w:val="34"/>
    <w:qFormat/>
    <w:rsid w:val="007A40AB"/>
    <w:pPr>
      <w:ind w:left="720"/>
      <w:contextualSpacing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04A12"/>
    <w:rPr>
      <w:sz w:val="24"/>
      <w:szCs w:val="24"/>
    </w:rPr>
  </w:style>
  <w:style w:type="character" w:customStyle="1" w:styleId="Ttulo1Carter">
    <w:name w:val="Título 1 Caráter"/>
    <w:basedOn w:val="Tipodeletrapredefinidodopargrafo"/>
    <w:link w:val="Ttulo1"/>
    <w:rsid w:val="000B011F"/>
    <w:rPr>
      <w:rFonts w:ascii="Arial" w:hAnsi="Arial" w:cs="Arial"/>
      <w:b/>
      <w:bCs/>
      <w:kern w:val="32"/>
      <w:sz w:val="32"/>
      <w:szCs w:val="32"/>
      <w:lang w:val="pt-PT" w:eastAsia="pt-PT"/>
    </w:rPr>
  </w:style>
  <w:style w:type="character" w:customStyle="1" w:styleId="Ttulo2Carter">
    <w:name w:val="Título 2 Caráter"/>
    <w:basedOn w:val="Tipodeletrapredefinidodopargrafo"/>
    <w:link w:val="Ttulo2"/>
    <w:rsid w:val="000B011F"/>
    <w:rPr>
      <w:rFonts w:ascii="Arial" w:hAnsi="Arial" w:cs="Arial"/>
      <w:b/>
      <w:bCs/>
      <w:i/>
      <w:iCs/>
      <w:sz w:val="28"/>
      <w:szCs w:val="28"/>
      <w:lang w:val="pt-PT" w:eastAsia="pt-PT"/>
    </w:rPr>
  </w:style>
  <w:style w:type="paragraph" w:styleId="Avanodecorpodetexto">
    <w:name w:val="Body Text Indent"/>
    <w:basedOn w:val="Normal"/>
    <w:link w:val="AvanodecorpodetextoCarter"/>
    <w:rsid w:val="002B4734"/>
    <w:pPr>
      <w:ind w:left="-1080"/>
      <w:jc w:val="center"/>
    </w:pPr>
    <w:rPr>
      <w:b/>
      <w:bCs/>
      <w:lang w:val="en-GB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2B4734"/>
    <w:rPr>
      <w:b/>
      <w:bCs/>
      <w:sz w:val="24"/>
      <w:szCs w:val="24"/>
      <w:lang w:val="en-GB"/>
    </w:rPr>
  </w:style>
  <w:style w:type="character" w:customStyle="1" w:styleId="Tipodeletrapredefinidodopargrafo1">
    <w:name w:val="Tipo de letra predefinido do parágrafo1"/>
    <w:rsid w:val="00C354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9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ct.pt/apoios/projectos/docs/Normas_de_Informacao_e_Publicidade_2016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0C6356-16BF-4534-88D8-E47B708EE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3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ÇÃO</vt:lpstr>
      <vt:lpstr>INTRODUÇÃO</vt:lpstr>
    </vt:vector>
  </TitlesOfParts>
  <Company>ISPV</Company>
  <LinksUpToDate>false</LinksUpToDate>
  <CharactersWithSpaces>918</CharactersWithSpaces>
  <SharedDoc>false</SharedDoc>
  <HLinks>
    <vt:vector size="24" baseType="variant">
      <vt:variant>
        <vt:i4>1835091</vt:i4>
      </vt:variant>
      <vt:variant>
        <vt:i4>135</vt:i4>
      </vt:variant>
      <vt:variant>
        <vt:i4>0</vt:i4>
      </vt:variant>
      <vt:variant>
        <vt:i4>5</vt:i4>
      </vt:variant>
      <vt:variant>
        <vt:lpwstr>http://www.ipv.pt/sr.htm</vt:lpwstr>
      </vt:variant>
      <vt:variant>
        <vt:lpwstr/>
      </vt:variant>
      <vt:variant>
        <vt:i4>1835091</vt:i4>
      </vt:variant>
      <vt:variant>
        <vt:i4>132</vt:i4>
      </vt:variant>
      <vt:variant>
        <vt:i4>0</vt:i4>
      </vt:variant>
      <vt:variant>
        <vt:i4>5</vt:i4>
      </vt:variant>
      <vt:variant>
        <vt:lpwstr>http://www.ipv.pt/sr.htm</vt:lpwstr>
      </vt:variant>
      <vt:variant>
        <vt:lpwstr/>
      </vt:variant>
      <vt:variant>
        <vt:i4>7667832</vt:i4>
      </vt:variant>
      <vt:variant>
        <vt:i4>93</vt:i4>
      </vt:variant>
      <vt:variant>
        <vt:i4>0</vt:i4>
      </vt:variant>
      <vt:variant>
        <vt:i4>5</vt:i4>
      </vt:variant>
      <vt:variant>
        <vt:lpwstr>http://www.dre.pt/</vt:lpwstr>
      </vt:variant>
      <vt:variant>
        <vt:lpwstr/>
      </vt:variant>
      <vt:variant>
        <vt:i4>1900559</vt:i4>
      </vt:variant>
      <vt:variant>
        <vt:i4>0</vt:i4>
      </vt:variant>
      <vt:variant>
        <vt:i4>0</vt:i4>
      </vt:variant>
      <vt:variant>
        <vt:i4>5</vt:i4>
      </vt:variant>
      <vt:variant>
        <vt:lpwstr>http://intra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</dc:title>
  <dc:creator>LCUNHA</dc:creator>
  <cp:lastModifiedBy>Renato RM. de Carvalho</cp:lastModifiedBy>
  <cp:revision>5</cp:revision>
  <cp:lastPrinted>2021-10-07T15:44:00Z</cp:lastPrinted>
  <dcterms:created xsi:type="dcterms:W3CDTF">2021-06-16T13:53:00Z</dcterms:created>
  <dcterms:modified xsi:type="dcterms:W3CDTF">2021-10-07T15:53:00Z</dcterms:modified>
</cp:coreProperties>
</file>